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96A2C" w14:textId="04542293" w:rsidR="00505F06" w:rsidRPr="001D5C56" w:rsidRDefault="00B9520F" w:rsidP="001D5C56">
      <w:pPr>
        <w:spacing w:after="0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bookmarkStart w:id="0" w:name="_Hlk112753822"/>
      <w:bookmarkStart w:id="1" w:name="_Hlk108432574"/>
      <w:bookmarkStart w:id="2" w:name="_Hlk113620753"/>
      <w:r w:rsidRPr="001D5C56">
        <w:rPr>
          <w:rFonts w:ascii="Verdana" w:hAnsi="Verdana" w:cs="Arial"/>
          <w:b/>
          <w:bCs/>
          <w:sz w:val="20"/>
          <w:szCs w:val="20"/>
        </w:rPr>
        <w:t>P</w:t>
      </w:r>
      <w:r w:rsidR="00505F06" w:rsidRPr="001D5C56">
        <w:rPr>
          <w:rFonts w:ascii="Verdana" w:hAnsi="Verdana" w:cs="Arial"/>
          <w:b/>
          <w:bCs/>
          <w:sz w:val="20"/>
          <w:szCs w:val="20"/>
        </w:rPr>
        <w:t>ostępowanie nr BZP.271</w:t>
      </w:r>
      <w:r w:rsidR="00265E16" w:rsidRPr="001D5C56">
        <w:rPr>
          <w:rFonts w:ascii="Verdana" w:hAnsi="Verdana" w:cs="Arial"/>
          <w:b/>
          <w:bCs/>
          <w:sz w:val="20"/>
          <w:szCs w:val="20"/>
        </w:rPr>
        <w:t>0</w:t>
      </w:r>
      <w:r w:rsidR="00505F06" w:rsidRPr="001D5C56">
        <w:rPr>
          <w:rFonts w:ascii="Verdana" w:hAnsi="Verdana" w:cs="Arial"/>
          <w:b/>
          <w:bCs/>
          <w:sz w:val="20"/>
          <w:szCs w:val="20"/>
        </w:rPr>
        <w:t>.</w:t>
      </w:r>
      <w:r w:rsidR="00A13526">
        <w:rPr>
          <w:rFonts w:ascii="Verdana" w:hAnsi="Verdana" w:cs="Arial"/>
          <w:b/>
          <w:bCs/>
          <w:sz w:val="20"/>
          <w:szCs w:val="20"/>
        </w:rPr>
        <w:t>62</w:t>
      </w:r>
      <w:r w:rsidRPr="001D5C56">
        <w:rPr>
          <w:rFonts w:ascii="Verdana" w:hAnsi="Verdana" w:cs="Arial"/>
          <w:b/>
          <w:bCs/>
          <w:sz w:val="20"/>
          <w:szCs w:val="20"/>
        </w:rPr>
        <w:t>.2023.</w:t>
      </w:r>
      <w:r w:rsidR="00EF7830">
        <w:rPr>
          <w:rFonts w:ascii="Verdana" w:hAnsi="Verdana" w:cs="Arial"/>
          <w:b/>
          <w:bCs/>
          <w:sz w:val="20"/>
          <w:szCs w:val="20"/>
        </w:rPr>
        <w:t>MG</w:t>
      </w:r>
    </w:p>
    <w:p w14:paraId="794F22E2" w14:textId="6F749A69" w:rsidR="00505F06" w:rsidRPr="00A51C0C" w:rsidRDefault="00505F06" w:rsidP="00A51C0C">
      <w:pPr>
        <w:spacing w:after="0"/>
        <w:jc w:val="right"/>
        <w:rPr>
          <w:rFonts w:ascii="Verdana" w:hAnsi="Verdana" w:cs="Arial"/>
          <w:b/>
          <w:bCs/>
          <w:sz w:val="20"/>
          <w:szCs w:val="20"/>
        </w:rPr>
      </w:pPr>
      <w:r w:rsidRPr="001D5C56">
        <w:rPr>
          <w:rFonts w:ascii="Verdana" w:hAnsi="Verdana" w:cs="Arial"/>
          <w:b/>
          <w:bCs/>
          <w:sz w:val="20"/>
          <w:szCs w:val="20"/>
        </w:rPr>
        <w:t>Załącznik nr 1 do SWZ</w:t>
      </w:r>
      <w:bookmarkEnd w:id="0"/>
      <w:r w:rsidRPr="00F20557">
        <w:rPr>
          <w:rFonts w:ascii="Verdana" w:hAnsi="Verdana" w:cs="Arial"/>
          <w:sz w:val="20"/>
          <w:szCs w:val="20"/>
        </w:rPr>
        <w:t xml:space="preserve">                                                                                    </w:t>
      </w:r>
    </w:p>
    <w:tbl>
      <w:tblPr>
        <w:tblW w:w="10207" w:type="dxa"/>
        <w:jc w:val="center"/>
        <w:tblBorders>
          <w:top w:val="single" w:sz="12" w:space="0" w:color="365F91"/>
          <w:left w:val="single" w:sz="12" w:space="0" w:color="365F91"/>
          <w:bottom w:val="single" w:sz="12" w:space="0" w:color="365F91"/>
          <w:right w:val="single" w:sz="12" w:space="0" w:color="365F91"/>
          <w:insideH w:val="single" w:sz="12" w:space="0" w:color="365F91"/>
          <w:insideV w:val="single" w:sz="12" w:space="0" w:color="365F91"/>
        </w:tblBorders>
        <w:tblLook w:val="04A0" w:firstRow="1" w:lastRow="0" w:firstColumn="1" w:lastColumn="0" w:noHBand="0" w:noVBand="1"/>
      </w:tblPr>
      <w:tblGrid>
        <w:gridCol w:w="1519"/>
        <w:gridCol w:w="464"/>
        <w:gridCol w:w="1414"/>
        <w:gridCol w:w="1180"/>
        <w:gridCol w:w="847"/>
        <w:gridCol w:w="886"/>
        <w:gridCol w:w="3897"/>
      </w:tblGrid>
      <w:tr w:rsidR="00505F06" w:rsidRPr="00F20557" w14:paraId="24C1A40E" w14:textId="77777777" w:rsidTr="00505F06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BFA3BE6" w14:textId="77777777" w:rsidR="00505F06" w:rsidRPr="00F20557" w:rsidRDefault="00505F06" w:rsidP="00F20557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3"/>
            <w:shd w:val="clear" w:color="auto" w:fill="auto"/>
            <w:vAlign w:val="center"/>
          </w:tcPr>
          <w:p w14:paraId="79D8D3DF" w14:textId="77777777" w:rsidR="00505F06" w:rsidRPr="00F20557" w:rsidRDefault="00505F06" w:rsidP="00F20557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0E4512D1" w14:textId="77777777" w:rsidR="00505F06" w:rsidRPr="00F20557" w:rsidRDefault="00505F06" w:rsidP="00F20557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0AEF98B2" w14:textId="77777777" w:rsidR="00505F06" w:rsidRPr="00F20557" w:rsidRDefault="00505F06" w:rsidP="00F20557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505F06" w:rsidRPr="00F20557" w14:paraId="144BCC9C" w14:textId="77777777" w:rsidTr="00505F06">
        <w:trPr>
          <w:trHeight w:val="943"/>
          <w:jc w:val="center"/>
        </w:trPr>
        <w:tc>
          <w:tcPr>
            <w:tcW w:w="4617" w:type="dxa"/>
            <w:gridSpan w:val="4"/>
            <w:shd w:val="clear" w:color="auto" w:fill="auto"/>
            <w:vAlign w:val="center"/>
          </w:tcPr>
          <w:p w14:paraId="33BF7A30" w14:textId="77777777" w:rsidR="00505F06" w:rsidRPr="00F20557" w:rsidRDefault="00505F06" w:rsidP="00F20557">
            <w:pPr>
              <w:tabs>
                <w:tab w:val="left" w:pos="5040"/>
              </w:tabs>
              <w:spacing w:after="0"/>
              <w:rPr>
                <w:rFonts w:ascii="Verdana" w:hAnsi="Verdana" w:cs="Calibri"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53BF59C1" w14:textId="77777777" w:rsidR="00505F06" w:rsidRPr="00F20557" w:rsidRDefault="00505F06" w:rsidP="00F20557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6EE3248A" w14:textId="77777777" w:rsidR="00505F06" w:rsidRPr="00F20557" w:rsidRDefault="00505F06" w:rsidP="00F20557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1AFDC3C3" w14:textId="77777777" w:rsidR="00505F06" w:rsidRPr="00F20557" w:rsidRDefault="00505F06" w:rsidP="00F20557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505F06" w:rsidRPr="00F20557" w14:paraId="0E4CAC96" w14:textId="77777777" w:rsidTr="00505F06">
        <w:trPr>
          <w:trHeight w:val="746"/>
          <w:jc w:val="center"/>
        </w:trPr>
        <w:tc>
          <w:tcPr>
            <w:tcW w:w="10207" w:type="dxa"/>
            <w:gridSpan w:val="7"/>
            <w:shd w:val="clear" w:color="auto" w:fill="365F91"/>
            <w:vAlign w:val="center"/>
          </w:tcPr>
          <w:p w14:paraId="3AF53C10" w14:textId="77777777" w:rsidR="00505F06" w:rsidRPr="00F20557" w:rsidRDefault="00505F06" w:rsidP="00F20557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16"/>
                <w:szCs w:val="16"/>
              </w:rPr>
            </w:pPr>
          </w:p>
          <w:p w14:paraId="6D0DFEE9" w14:textId="77777777" w:rsidR="00505F06" w:rsidRPr="00F20557" w:rsidRDefault="00505F06" w:rsidP="00F20557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</w:pPr>
            <w:r w:rsidRPr="00F20557"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  <w:t>FORMULARZ OFERTOWY</w:t>
            </w:r>
          </w:p>
          <w:p w14:paraId="4CF92D53" w14:textId="77777777" w:rsidR="00505F06" w:rsidRPr="00F20557" w:rsidRDefault="00505F06" w:rsidP="00F20557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505F06" w:rsidRPr="00F20557" w14:paraId="590CFE4F" w14:textId="77777777" w:rsidTr="00505F06">
        <w:trPr>
          <w:trHeight w:val="381"/>
          <w:jc w:val="center"/>
        </w:trPr>
        <w:tc>
          <w:tcPr>
            <w:tcW w:w="10207" w:type="dxa"/>
            <w:gridSpan w:val="7"/>
            <w:shd w:val="clear" w:color="auto" w:fill="F2F2F2"/>
            <w:vAlign w:val="center"/>
          </w:tcPr>
          <w:p w14:paraId="2E85AB65" w14:textId="77777777" w:rsidR="00505F06" w:rsidRPr="00F20557" w:rsidRDefault="00505F06" w:rsidP="00F2055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505F06" w:rsidRPr="00F20557" w14:paraId="761366D1" w14:textId="77777777" w:rsidTr="00505F06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6284F483" w14:textId="77777777" w:rsidR="00505F06" w:rsidRPr="00F20557" w:rsidRDefault="00505F06" w:rsidP="00F2055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21A5414C" w14:textId="77777777" w:rsidR="00505F06" w:rsidRPr="00F20557" w:rsidRDefault="00505F06" w:rsidP="00F2055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5BC6D62D" w14:textId="77777777" w:rsidR="00505F06" w:rsidRPr="00F20557" w:rsidRDefault="00505F06" w:rsidP="00F2055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505F06" w:rsidRPr="00F20557" w14:paraId="6B45BFCD" w14:textId="77777777" w:rsidTr="00505F06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615C6466" w14:textId="77777777" w:rsidR="00505F06" w:rsidRPr="00F20557" w:rsidRDefault="00505F06" w:rsidP="00F2055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30847C4A" w14:textId="77777777" w:rsidR="00505F06" w:rsidRPr="00F20557" w:rsidRDefault="00505F06" w:rsidP="00F2055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F20557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65A0F78D" w14:textId="77777777" w:rsidR="00505F06" w:rsidRPr="00F20557" w:rsidRDefault="00505F06" w:rsidP="00F2055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505F06" w:rsidRPr="00F20557" w14:paraId="682E9F99" w14:textId="77777777" w:rsidTr="00505F06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6DDC04AB" w14:textId="77777777" w:rsidR="00505F06" w:rsidRPr="00F20557" w:rsidRDefault="00505F06" w:rsidP="00F2055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2CAC1539" w14:textId="77777777" w:rsidR="00505F06" w:rsidRPr="00F20557" w:rsidRDefault="00505F06" w:rsidP="00F20557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60B70458" w14:textId="77777777" w:rsidR="00505F06" w:rsidRPr="00F20557" w:rsidRDefault="00505F06" w:rsidP="00F20557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505F06" w:rsidRPr="00F20557" w14:paraId="12A45073" w14:textId="77777777" w:rsidTr="00505F06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FADA58B" w14:textId="77777777" w:rsidR="00505F06" w:rsidRPr="00F20557" w:rsidRDefault="00505F06" w:rsidP="00F20557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3" w:name="Tekst83"/>
            <w:bookmarkEnd w:id="3"/>
          </w:p>
        </w:tc>
        <w:tc>
          <w:tcPr>
            <w:tcW w:w="2626" w:type="dxa"/>
            <w:gridSpan w:val="2"/>
            <w:shd w:val="clear" w:color="auto" w:fill="auto"/>
            <w:vAlign w:val="center"/>
          </w:tcPr>
          <w:p w14:paraId="23B4B418" w14:textId="77777777" w:rsidR="00505F06" w:rsidRPr="00F20557" w:rsidRDefault="00505F06" w:rsidP="00F20557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66DB417" w14:textId="77777777" w:rsidR="00505F06" w:rsidRPr="00F20557" w:rsidRDefault="00505F06" w:rsidP="00F20557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19A2B91D" w14:textId="77777777" w:rsidR="00505F06" w:rsidRPr="00F20557" w:rsidRDefault="00505F06" w:rsidP="00F20557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505F06" w:rsidRPr="00F20557" w14:paraId="749695E2" w14:textId="77777777" w:rsidTr="00505F06">
        <w:trPr>
          <w:trHeight w:val="759"/>
          <w:jc w:val="center"/>
        </w:trPr>
        <w:tc>
          <w:tcPr>
            <w:tcW w:w="3422" w:type="dxa"/>
            <w:gridSpan w:val="3"/>
            <w:shd w:val="clear" w:color="auto" w:fill="F2F2F2"/>
            <w:vAlign w:val="center"/>
          </w:tcPr>
          <w:p w14:paraId="2DE2E529" w14:textId="77777777" w:rsidR="00505F06" w:rsidRPr="00F20557" w:rsidRDefault="00505F06" w:rsidP="00F2055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747E2F82" w14:textId="77777777" w:rsidR="00505F06" w:rsidRPr="00F20557" w:rsidRDefault="00505F06" w:rsidP="00F2055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27F1715C" w14:textId="77777777" w:rsidR="00505F06" w:rsidRPr="00F20557" w:rsidRDefault="00505F06" w:rsidP="00F20557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505F06" w:rsidRPr="00F20557" w14:paraId="40D4F85F" w14:textId="77777777" w:rsidTr="00505F06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000F989" w14:textId="77777777" w:rsidR="00505F06" w:rsidRPr="00F20557" w:rsidRDefault="00505F06" w:rsidP="00F20557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2"/>
            <w:shd w:val="clear" w:color="auto" w:fill="auto"/>
            <w:vAlign w:val="center"/>
          </w:tcPr>
          <w:p w14:paraId="5071CF1D" w14:textId="77777777" w:rsidR="00505F06" w:rsidRPr="00F20557" w:rsidRDefault="00505F06" w:rsidP="00F20557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39237D47" w14:textId="77777777" w:rsidR="00505F06" w:rsidRPr="00F20557" w:rsidRDefault="00505F06" w:rsidP="00F20557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2189DC4B" w14:textId="77777777" w:rsidR="00505F06" w:rsidRPr="00F20557" w:rsidRDefault="00505F06" w:rsidP="00F20557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505F06" w:rsidRPr="00F20557" w14:paraId="0F5DE840" w14:textId="77777777" w:rsidTr="00505F06">
        <w:trPr>
          <w:trHeight w:val="954"/>
          <w:jc w:val="center"/>
        </w:trPr>
        <w:tc>
          <w:tcPr>
            <w:tcW w:w="3422" w:type="dxa"/>
            <w:gridSpan w:val="3"/>
            <w:shd w:val="clear" w:color="auto" w:fill="auto"/>
            <w:vAlign w:val="center"/>
          </w:tcPr>
          <w:p w14:paraId="45492728" w14:textId="77777777" w:rsidR="00505F06" w:rsidRPr="00F20557" w:rsidRDefault="00505F06" w:rsidP="00F20557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F20557">
              <w:rPr>
                <w:rFonts w:ascii="Verdana" w:hAnsi="Verdana" w:cs="Calibri"/>
                <w:b/>
                <w:sz w:val="16"/>
                <w:szCs w:val="16"/>
                <w:vertAlign w:val="superscript"/>
              </w:rPr>
              <w:footnoteReference w:id="1"/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227010C9" w14:textId="77777777" w:rsidR="00505F06" w:rsidRPr="00F20557" w:rsidRDefault="00505F06" w:rsidP="00F20557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4040AE09" w14:textId="77777777" w:rsidR="00505F06" w:rsidRPr="00F20557" w:rsidRDefault="00505F06" w:rsidP="00F20557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0C615FE5" w14:textId="77777777" w:rsidR="00505F06" w:rsidRPr="00F20557" w:rsidRDefault="00505F06" w:rsidP="00F20557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0EA898C1" w14:textId="77777777" w:rsidR="00505F06" w:rsidRPr="00F20557" w:rsidRDefault="00505F06" w:rsidP="00F20557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74F8DF4E" w14:textId="77777777" w:rsidR="00505F06" w:rsidRPr="00F20557" w:rsidRDefault="00505F06" w:rsidP="00F20557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0A9BA036" w14:textId="77777777" w:rsidR="00505F06" w:rsidRPr="00F20557" w:rsidRDefault="00505F06" w:rsidP="00F20557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505F06" w:rsidRPr="00F20557" w14:paraId="57DD334C" w14:textId="77777777" w:rsidTr="00505F06">
        <w:trPr>
          <w:trHeight w:val="728"/>
          <w:jc w:val="center"/>
        </w:trPr>
        <w:tc>
          <w:tcPr>
            <w:tcW w:w="10207" w:type="dxa"/>
            <w:gridSpan w:val="7"/>
            <w:shd w:val="clear" w:color="auto" w:fill="F2F2F2"/>
            <w:vAlign w:val="center"/>
          </w:tcPr>
          <w:p w14:paraId="20A38E4F" w14:textId="77777777" w:rsidR="00505F06" w:rsidRPr="00F20557" w:rsidRDefault="00505F06" w:rsidP="00F20557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PRZEDMIOT ZAMÓWIENIA:</w:t>
            </w:r>
          </w:p>
          <w:p w14:paraId="3D9722DF" w14:textId="77777777" w:rsidR="00505F06" w:rsidRPr="00CD022A" w:rsidRDefault="00505F06" w:rsidP="00F20557">
            <w:pPr>
              <w:tabs>
                <w:tab w:val="left" w:pos="709"/>
              </w:tabs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  <w:r w:rsidRPr="00CD022A">
              <w:rPr>
                <w:rFonts w:ascii="Verdana" w:hAnsi="Verdana" w:cs="Calibri"/>
                <w:sz w:val="16"/>
                <w:szCs w:val="16"/>
              </w:rPr>
              <w:t xml:space="preserve">Oferta </w:t>
            </w:r>
            <w:r w:rsidRPr="00CD022A">
              <w:rPr>
                <w:rFonts w:ascii="Verdana" w:hAnsi="Verdana" w:cs="Calibri"/>
                <w:iCs/>
                <w:sz w:val="16"/>
                <w:szCs w:val="16"/>
              </w:rPr>
              <w:t>dotyczy zamówienia publicznego prowadzonego w trybie podstawowym pn.:</w:t>
            </w:r>
            <w:r w:rsidRPr="00CD022A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42339EBD" w14:textId="77777777" w:rsidR="00A13526" w:rsidRPr="00F20557" w:rsidRDefault="00A13526" w:rsidP="00A13526">
            <w:pPr>
              <w:spacing w:after="0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  <w:p w14:paraId="515D96B2" w14:textId="77777777" w:rsidR="00A13526" w:rsidRPr="00606EE8" w:rsidRDefault="00A13526" w:rsidP="00A13526">
            <w:pPr>
              <w:pStyle w:val="Stopka"/>
              <w:tabs>
                <w:tab w:val="left" w:pos="708"/>
              </w:tabs>
              <w:jc w:val="center"/>
              <w:rPr>
                <w:rFonts w:ascii="Verdana" w:hAnsi="Verdana"/>
                <w:b/>
                <w:sz w:val="20"/>
              </w:rPr>
            </w:pPr>
            <w:r w:rsidRPr="00DC44C2">
              <w:rPr>
                <w:rFonts w:ascii="Verdana" w:hAnsi="Verdana"/>
                <w:b/>
                <w:sz w:val="20"/>
              </w:rPr>
              <w:t xml:space="preserve">Dostawa </w:t>
            </w:r>
            <w:r>
              <w:rPr>
                <w:rFonts w:ascii="Verdana" w:hAnsi="Verdana"/>
                <w:b/>
                <w:sz w:val="20"/>
              </w:rPr>
              <w:t>p</w:t>
            </w:r>
            <w:r w:rsidRPr="00606EE8">
              <w:rPr>
                <w:rFonts w:ascii="Verdana" w:hAnsi="Verdana"/>
                <w:b/>
                <w:sz w:val="20"/>
              </w:rPr>
              <w:t>renumerat</w:t>
            </w:r>
            <w:r>
              <w:rPr>
                <w:rFonts w:ascii="Verdana" w:hAnsi="Verdana"/>
                <w:b/>
                <w:sz w:val="20"/>
              </w:rPr>
              <w:t xml:space="preserve">y </w:t>
            </w:r>
            <w:r w:rsidRPr="00606EE8">
              <w:rPr>
                <w:rFonts w:ascii="Verdana" w:hAnsi="Verdana"/>
                <w:b/>
                <w:sz w:val="20"/>
              </w:rPr>
              <w:t>czasopism zagranicznych w roku 2024 dla Biblioteki Uniwersyteckiej oraz poszczególnych jednostek Uniwersytetu Wrocławskiego na terenie Wrocławia</w:t>
            </w:r>
          </w:p>
          <w:p w14:paraId="0E6B02EF" w14:textId="77777777" w:rsidR="00A13526" w:rsidRPr="00606EE8" w:rsidRDefault="00A13526" w:rsidP="00A13526">
            <w:pPr>
              <w:pStyle w:val="Stopka"/>
              <w:tabs>
                <w:tab w:val="left" w:pos="708"/>
              </w:tabs>
              <w:jc w:val="both"/>
              <w:rPr>
                <w:rFonts w:ascii="Verdana" w:hAnsi="Verdana"/>
                <w:b/>
                <w:sz w:val="20"/>
              </w:rPr>
            </w:pPr>
          </w:p>
          <w:p w14:paraId="7965F7B7" w14:textId="1889BDB8" w:rsidR="00505F06" w:rsidRPr="00E87BE1" w:rsidRDefault="00505F06" w:rsidP="00E87BE1">
            <w:pPr>
              <w:spacing w:after="0"/>
              <w:jc w:val="center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  <w:highlight w:val="yellow"/>
              </w:rPr>
            </w:pPr>
          </w:p>
        </w:tc>
      </w:tr>
    </w:tbl>
    <w:p w14:paraId="5C05C259" w14:textId="77777777" w:rsidR="00505F06" w:rsidRPr="00F20557" w:rsidRDefault="00505F06" w:rsidP="00F20557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5D6A917D" w14:textId="773D461F" w:rsidR="00821EDF" w:rsidRDefault="00505F06" w:rsidP="00F20557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F20557">
        <w:rPr>
          <w:rFonts w:ascii="Verdana" w:hAnsi="Verdana" w:cs="Verdana"/>
          <w:sz w:val="20"/>
          <w:szCs w:val="20"/>
        </w:rPr>
        <w:t>,</w:t>
      </w:r>
      <w:r w:rsidRPr="00F20557">
        <w:rPr>
          <w:rFonts w:ascii="Verdana" w:hAnsi="Verdana" w:cs="Arial"/>
          <w:sz w:val="20"/>
          <w:szCs w:val="20"/>
        </w:rPr>
        <w:t xml:space="preserve"> w postępowaniu prowadzonym w trybie podstawowym, oferujemy przedmiot zamówienia, opisany szczegółowo w SWZ i załącznikach do niej za cenę uwzględniającą wszystkie koszty wykonania zamówienia oraz zobowiązujemy się zrealizować w zakresie ustalonym w SWZ, w sposób wskazany w umowie na niżej wymienionych warunkach:</w:t>
      </w:r>
    </w:p>
    <w:p w14:paraId="04B804B5" w14:textId="77777777" w:rsidR="008152F2" w:rsidRDefault="008152F2" w:rsidP="008152F2">
      <w:pPr>
        <w:spacing w:after="0"/>
        <w:ind w:left="181"/>
        <w:jc w:val="both"/>
        <w:rPr>
          <w:rFonts w:ascii="Verdana" w:hAnsi="Verdana" w:cs="Arial"/>
          <w:sz w:val="20"/>
          <w:szCs w:val="20"/>
        </w:rPr>
      </w:pPr>
    </w:p>
    <w:tbl>
      <w:tblPr>
        <w:tblStyle w:val="Tabela-Siatka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568"/>
        <w:gridCol w:w="5528"/>
        <w:gridCol w:w="1985"/>
        <w:gridCol w:w="1843"/>
      </w:tblGrid>
      <w:tr w:rsidR="008152F2" w:rsidRPr="004A5BCC" w14:paraId="558B5CBF" w14:textId="77777777" w:rsidTr="008152F2">
        <w:trPr>
          <w:trHeight w:val="752"/>
        </w:trPr>
        <w:tc>
          <w:tcPr>
            <w:tcW w:w="568" w:type="dxa"/>
            <w:shd w:val="clear" w:color="auto" w:fill="DBE5F1" w:themeFill="accent1" w:themeFillTint="33"/>
            <w:vAlign w:val="center"/>
          </w:tcPr>
          <w:p w14:paraId="4A4B29BE" w14:textId="77777777" w:rsidR="008152F2" w:rsidRPr="004A5BCC" w:rsidRDefault="008152F2" w:rsidP="001E195D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4A5BCC">
              <w:rPr>
                <w:rFonts w:ascii="Verdana" w:hAnsi="Verdana" w:cs="Arial"/>
                <w:sz w:val="16"/>
                <w:szCs w:val="16"/>
              </w:rPr>
              <w:lastRenderedPageBreak/>
              <w:t>Lp</w:t>
            </w:r>
            <w:proofErr w:type="spellEnd"/>
          </w:p>
        </w:tc>
        <w:tc>
          <w:tcPr>
            <w:tcW w:w="5528" w:type="dxa"/>
            <w:shd w:val="clear" w:color="auto" w:fill="DBE5F1" w:themeFill="accent1" w:themeFillTint="33"/>
            <w:vAlign w:val="center"/>
          </w:tcPr>
          <w:p w14:paraId="408D4B1F" w14:textId="77777777" w:rsidR="008152F2" w:rsidRPr="004A5BCC" w:rsidRDefault="008152F2" w:rsidP="001E195D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5BCC">
              <w:rPr>
                <w:rFonts w:ascii="Verdana" w:hAnsi="Verdana"/>
                <w:sz w:val="16"/>
                <w:szCs w:val="16"/>
              </w:rPr>
              <w:t>Nazwa usługi</w:t>
            </w:r>
          </w:p>
        </w:tc>
        <w:tc>
          <w:tcPr>
            <w:tcW w:w="1985" w:type="dxa"/>
            <w:shd w:val="clear" w:color="auto" w:fill="DBE5F1" w:themeFill="accent1" w:themeFillTint="33"/>
            <w:vAlign w:val="center"/>
          </w:tcPr>
          <w:p w14:paraId="0787A9B9" w14:textId="77777777" w:rsidR="008152F2" w:rsidRDefault="008152F2" w:rsidP="001E195D">
            <w:pPr>
              <w:pStyle w:val="xmsonormal"/>
              <w:shd w:val="clear" w:color="auto" w:fill="FFFFFF"/>
              <w:spacing w:before="0" w:beforeAutospacing="0" w:after="0" w:afterAutospacing="0"/>
              <w:jc w:val="center"/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  <w:t>WARTOŚĆ</w:t>
            </w:r>
          </w:p>
          <w:p w14:paraId="7A86E04A" w14:textId="77777777" w:rsidR="008152F2" w:rsidRDefault="008152F2" w:rsidP="001E195D">
            <w:pPr>
              <w:pStyle w:val="xmsonormal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  <w:t>PRENUMERATY</w:t>
            </w:r>
          </w:p>
          <w:p w14:paraId="23577F08" w14:textId="3E8E168A" w:rsidR="008152F2" w:rsidRDefault="008152F2" w:rsidP="001E195D">
            <w:pPr>
              <w:pStyle w:val="xmsonormal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  <w:t>w roku 2024 NETTO</w:t>
            </w:r>
            <w:r>
              <w:rPr>
                <w:rFonts w:ascii="Verdana" w:hAnsi="Verdana"/>
                <w:sz w:val="14"/>
                <w:szCs w:val="14"/>
              </w:rPr>
              <w:t>(*)</w:t>
            </w:r>
          </w:p>
          <w:p w14:paraId="6EB10B07" w14:textId="77777777" w:rsidR="008152F2" w:rsidRPr="004A5BCC" w:rsidRDefault="008152F2" w:rsidP="001E195D">
            <w:pPr>
              <w:pStyle w:val="xmsonormal"/>
              <w:shd w:val="clear" w:color="auto" w:fill="FFFFFF"/>
              <w:spacing w:before="0" w:beforeAutospacing="0" w:after="0" w:afterAutospacing="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  <w:t>(PLN)</w:t>
            </w:r>
          </w:p>
        </w:tc>
        <w:tc>
          <w:tcPr>
            <w:tcW w:w="1843" w:type="dxa"/>
            <w:shd w:val="clear" w:color="auto" w:fill="DBE5F1" w:themeFill="accent1" w:themeFillTint="33"/>
            <w:vAlign w:val="center"/>
          </w:tcPr>
          <w:p w14:paraId="1901036E" w14:textId="77777777" w:rsidR="008152F2" w:rsidRDefault="008152F2" w:rsidP="001E195D">
            <w:pPr>
              <w:pStyle w:val="xmsonormal"/>
              <w:shd w:val="clear" w:color="auto" w:fill="FFFFFF"/>
              <w:spacing w:before="0" w:beforeAutospacing="0" w:after="0" w:afterAutospacing="0"/>
              <w:jc w:val="center"/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  <w:t>WARTOŚĆ</w:t>
            </w:r>
          </w:p>
          <w:p w14:paraId="56ED5E6A" w14:textId="77777777" w:rsidR="008152F2" w:rsidRDefault="008152F2" w:rsidP="001E195D">
            <w:pPr>
              <w:pStyle w:val="xmsonormal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  <w:t>PRENUMERATY</w:t>
            </w:r>
          </w:p>
          <w:p w14:paraId="6B4BDEF9" w14:textId="6050FAF1" w:rsidR="008152F2" w:rsidRDefault="008152F2" w:rsidP="001E195D">
            <w:pPr>
              <w:pStyle w:val="xmsonormal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  <w:t>w roku 2024 BRUTTO</w:t>
            </w:r>
            <w:r>
              <w:rPr>
                <w:rFonts w:ascii="Verdana" w:hAnsi="Verdana"/>
                <w:sz w:val="14"/>
                <w:szCs w:val="14"/>
              </w:rPr>
              <w:t>(*)</w:t>
            </w:r>
          </w:p>
          <w:p w14:paraId="58B5E7D3" w14:textId="77777777" w:rsidR="008152F2" w:rsidRPr="004A5BCC" w:rsidRDefault="008152F2" w:rsidP="001E195D">
            <w:pPr>
              <w:pStyle w:val="xmsonormal"/>
              <w:shd w:val="clear" w:color="auto" w:fill="FFFFFF"/>
              <w:spacing w:before="0" w:beforeAutospacing="0" w:after="0" w:afterAutospacing="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Style w:val="xcontentpasted0"/>
                <w:rFonts w:ascii="Verdana" w:hAnsi="Verdana" w:cs="Calibri"/>
                <w:color w:val="000000"/>
                <w:sz w:val="16"/>
                <w:szCs w:val="16"/>
                <w:bdr w:val="none" w:sz="0" w:space="0" w:color="auto" w:frame="1"/>
              </w:rPr>
              <w:t>(PLN)</w:t>
            </w:r>
          </w:p>
        </w:tc>
      </w:tr>
      <w:tr w:rsidR="008152F2" w:rsidRPr="004A5BCC" w14:paraId="16281314" w14:textId="77777777" w:rsidTr="008152F2">
        <w:tc>
          <w:tcPr>
            <w:tcW w:w="568" w:type="dxa"/>
            <w:shd w:val="clear" w:color="auto" w:fill="DBE5F1" w:themeFill="accent1" w:themeFillTint="33"/>
            <w:vAlign w:val="center"/>
          </w:tcPr>
          <w:p w14:paraId="5E71F615" w14:textId="77777777" w:rsidR="008152F2" w:rsidRPr="004A5BCC" w:rsidRDefault="008152F2" w:rsidP="001E195D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5BCC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5528" w:type="dxa"/>
            <w:shd w:val="clear" w:color="auto" w:fill="DBE5F1" w:themeFill="accent1" w:themeFillTint="33"/>
            <w:vAlign w:val="center"/>
          </w:tcPr>
          <w:p w14:paraId="54FA76A5" w14:textId="77777777" w:rsidR="008152F2" w:rsidRPr="004A5BCC" w:rsidRDefault="008152F2" w:rsidP="001E195D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4A5BCC"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1985" w:type="dxa"/>
            <w:shd w:val="clear" w:color="auto" w:fill="DBE5F1" w:themeFill="accent1" w:themeFillTint="33"/>
            <w:vAlign w:val="center"/>
          </w:tcPr>
          <w:p w14:paraId="27A66AD0" w14:textId="77777777" w:rsidR="008152F2" w:rsidRPr="004A5BCC" w:rsidRDefault="008152F2" w:rsidP="001E195D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  <w:tc>
          <w:tcPr>
            <w:tcW w:w="1843" w:type="dxa"/>
            <w:shd w:val="clear" w:color="auto" w:fill="DBE5F1" w:themeFill="accent1" w:themeFillTint="33"/>
            <w:vAlign w:val="center"/>
          </w:tcPr>
          <w:p w14:paraId="365C835B" w14:textId="77777777" w:rsidR="008152F2" w:rsidRPr="004A5BCC" w:rsidRDefault="008152F2" w:rsidP="001E195D">
            <w:pPr>
              <w:spacing w:after="0" w:line="240" w:lineRule="auto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4</w:t>
            </w:r>
          </w:p>
        </w:tc>
      </w:tr>
      <w:tr w:rsidR="008152F2" w:rsidRPr="004A5BCC" w14:paraId="1F0548D6" w14:textId="77777777" w:rsidTr="001E195D">
        <w:trPr>
          <w:trHeight w:val="458"/>
        </w:trPr>
        <w:tc>
          <w:tcPr>
            <w:tcW w:w="568" w:type="dxa"/>
            <w:vAlign w:val="center"/>
          </w:tcPr>
          <w:p w14:paraId="1A7091A7" w14:textId="77777777" w:rsidR="008152F2" w:rsidRPr="004A5BCC" w:rsidRDefault="008152F2" w:rsidP="001E195D">
            <w:pPr>
              <w:spacing w:after="0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4A5BCC">
              <w:rPr>
                <w:rFonts w:ascii="Verdana" w:hAnsi="Verdana" w:cs="Arial"/>
                <w:sz w:val="20"/>
                <w:szCs w:val="20"/>
              </w:rPr>
              <w:t>1</w:t>
            </w:r>
          </w:p>
        </w:tc>
        <w:tc>
          <w:tcPr>
            <w:tcW w:w="5528" w:type="dxa"/>
            <w:vAlign w:val="center"/>
          </w:tcPr>
          <w:p w14:paraId="6B906DA9" w14:textId="77777777" w:rsidR="008152F2" w:rsidRPr="004A5BCC" w:rsidRDefault="008152F2" w:rsidP="001E195D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t>Prenumerata czasopism drukowanych (</w:t>
            </w:r>
            <w:proofErr w:type="spellStart"/>
            <w:r>
              <w:t>print</w:t>
            </w:r>
            <w:proofErr w:type="spellEnd"/>
            <w:r>
              <w:t xml:space="preserve">, </w:t>
            </w:r>
            <w:proofErr w:type="spellStart"/>
            <w:r>
              <w:t>print+online</w:t>
            </w:r>
            <w:proofErr w:type="spellEnd"/>
            <w:r>
              <w:t>)</w:t>
            </w:r>
          </w:p>
        </w:tc>
        <w:tc>
          <w:tcPr>
            <w:tcW w:w="1985" w:type="dxa"/>
            <w:vAlign w:val="center"/>
          </w:tcPr>
          <w:p w14:paraId="1ECBDCDD" w14:textId="77777777" w:rsidR="008152F2" w:rsidRPr="004A5BCC" w:rsidRDefault="008152F2" w:rsidP="001E195D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DE4D67E" w14:textId="77777777" w:rsidR="008152F2" w:rsidRPr="004A5BCC" w:rsidRDefault="008152F2" w:rsidP="001E195D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8152F2" w:rsidRPr="004A5BCC" w14:paraId="0466B343" w14:textId="77777777" w:rsidTr="001E195D">
        <w:trPr>
          <w:trHeight w:val="458"/>
        </w:trPr>
        <w:tc>
          <w:tcPr>
            <w:tcW w:w="568" w:type="dxa"/>
            <w:vAlign w:val="center"/>
          </w:tcPr>
          <w:p w14:paraId="28C801E6" w14:textId="77777777" w:rsidR="008152F2" w:rsidRPr="004A5BCC" w:rsidRDefault="008152F2" w:rsidP="001E195D">
            <w:pPr>
              <w:spacing w:after="0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4A5BCC">
              <w:rPr>
                <w:rFonts w:ascii="Verdana" w:hAnsi="Verdana" w:cs="Arial"/>
                <w:sz w:val="20"/>
                <w:szCs w:val="20"/>
              </w:rPr>
              <w:t>2</w:t>
            </w:r>
          </w:p>
        </w:tc>
        <w:tc>
          <w:tcPr>
            <w:tcW w:w="5528" w:type="dxa"/>
            <w:vAlign w:val="center"/>
          </w:tcPr>
          <w:p w14:paraId="1BFDAB53" w14:textId="77777777" w:rsidR="008152F2" w:rsidRPr="004A5BCC" w:rsidRDefault="008152F2" w:rsidP="001E195D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>
              <w:t>Prenumerata czasopism w wersji elektronicznej (online)</w:t>
            </w:r>
          </w:p>
        </w:tc>
        <w:tc>
          <w:tcPr>
            <w:tcW w:w="1985" w:type="dxa"/>
            <w:vAlign w:val="center"/>
          </w:tcPr>
          <w:p w14:paraId="6DA24FAA" w14:textId="77777777" w:rsidR="008152F2" w:rsidRPr="004A5BCC" w:rsidRDefault="008152F2" w:rsidP="001E195D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06D715A9" w14:textId="77777777" w:rsidR="008152F2" w:rsidRPr="004A5BCC" w:rsidRDefault="008152F2" w:rsidP="001E195D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8152F2" w:rsidRPr="004A5BCC" w14:paraId="4890D4B7" w14:textId="77777777" w:rsidTr="001E195D">
        <w:trPr>
          <w:trHeight w:val="692"/>
        </w:trPr>
        <w:tc>
          <w:tcPr>
            <w:tcW w:w="6096" w:type="dxa"/>
            <w:gridSpan w:val="2"/>
            <w:vAlign w:val="center"/>
          </w:tcPr>
          <w:p w14:paraId="72F7D406" w14:textId="77777777" w:rsidR="008152F2" w:rsidRPr="004A5BCC" w:rsidRDefault="008152F2" w:rsidP="001E195D">
            <w:pPr>
              <w:spacing w:after="0"/>
              <w:jc w:val="right"/>
              <w:rPr>
                <w:rFonts w:ascii="Verdana" w:hAnsi="Verdana" w:cs="Arial"/>
                <w:b/>
                <w:sz w:val="18"/>
                <w:szCs w:val="18"/>
              </w:rPr>
            </w:pPr>
            <w:r w:rsidRPr="004A5BCC">
              <w:rPr>
                <w:rFonts w:ascii="Verdana" w:hAnsi="Verdana" w:cs="Arial"/>
                <w:b/>
                <w:sz w:val="20"/>
                <w:szCs w:val="20"/>
              </w:rPr>
              <w:t xml:space="preserve">CENA OFERTOWA </w:t>
            </w:r>
            <w:r>
              <w:rPr>
                <w:rFonts w:ascii="Verdana" w:hAnsi="Verdana" w:cs="Arial"/>
                <w:b/>
                <w:sz w:val="20"/>
                <w:szCs w:val="20"/>
              </w:rPr>
              <w:t>OGÓŁEM</w:t>
            </w:r>
            <w:r>
              <w:rPr>
                <w:rFonts w:ascii="Verdana" w:hAnsi="Verdana"/>
                <w:sz w:val="14"/>
                <w:szCs w:val="14"/>
              </w:rPr>
              <w:t>(*)</w:t>
            </w:r>
            <w:r w:rsidRPr="004A5BCC">
              <w:rPr>
                <w:rFonts w:ascii="Verdana" w:hAnsi="Verdana" w:cs="Arial"/>
                <w:b/>
                <w:sz w:val="18"/>
                <w:szCs w:val="18"/>
              </w:rPr>
              <w:t>:</w:t>
            </w:r>
          </w:p>
          <w:p w14:paraId="288DDD59" w14:textId="50FEFBC4" w:rsidR="008152F2" w:rsidRPr="004A5BCC" w:rsidRDefault="008152F2" w:rsidP="001E195D">
            <w:pPr>
              <w:spacing w:after="0"/>
              <w:jc w:val="right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4A5BCC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kwota przeniesiona z </w:t>
            </w:r>
            <w:r w:rsidR="005937BC" w:rsidRPr="004A5BCC">
              <w:rPr>
                <w:rFonts w:ascii="Verdana" w:hAnsi="Verdana" w:cs="Arial"/>
                <w:b/>
                <w:bCs/>
                <w:sz w:val="16"/>
                <w:szCs w:val="16"/>
              </w:rPr>
              <w:t>Zał</w:t>
            </w:r>
            <w:r w:rsidR="005937BC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ącznika </w:t>
            </w:r>
            <w:r w:rsidR="005937BC" w:rsidRPr="004A5BCC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 Nr</w:t>
            </w:r>
            <w:r w:rsidR="005937BC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 3</w:t>
            </w:r>
            <w:r w:rsidR="005937BC" w:rsidRPr="004A5BCC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 do SWZ</w:t>
            </w:r>
            <w:r w:rsidR="005937BC" w:rsidRPr="005B6305">
              <w:rPr>
                <w:rFonts w:ascii="Verdana" w:hAnsi="Verdana" w:cs="Arial"/>
                <w:sz w:val="20"/>
              </w:rPr>
              <w:t xml:space="preserve"> </w:t>
            </w:r>
            <w:r w:rsidR="005937BC">
              <w:rPr>
                <w:rFonts w:ascii="Verdana" w:hAnsi="Verdana" w:cs="Arial"/>
                <w:sz w:val="20"/>
              </w:rPr>
              <w:t xml:space="preserve"> stanowiący o</w:t>
            </w:r>
            <w:r w:rsidR="005937BC" w:rsidRPr="005B6305">
              <w:rPr>
                <w:rFonts w:ascii="Verdana" w:hAnsi="Verdana" w:cs="Arial"/>
                <w:sz w:val="20"/>
              </w:rPr>
              <w:t>pis przedmiotu zamówienia</w:t>
            </w:r>
            <w:r w:rsidR="005937BC">
              <w:rPr>
                <w:rFonts w:ascii="Verdana" w:hAnsi="Verdana" w:cs="Arial"/>
                <w:sz w:val="20"/>
              </w:rPr>
              <w:t>/Kalkulacja asortymentowo-cenowa</w:t>
            </w:r>
            <w:r w:rsidR="005937BC" w:rsidRPr="004A5BCC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3828" w:type="dxa"/>
            <w:gridSpan w:val="2"/>
            <w:shd w:val="pct5" w:color="auto" w:fill="auto"/>
            <w:vAlign w:val="bottom"/>
          </w:tcPr>
          <w:p w14:paraId="657159D9" w14:textId="77777777" w:rsidR="008152F2" w:rsidRPr="004A5BCC" w:rsidRDefault="008152F2" w:rsidP="001E195D">
            <w:pPr>
              <w:spacing w:after="0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4A5BCC">
              <w:rPr>
                <w:rFonts w:ascii="Verdana" w:hAnsi="Verdana" w:cs="Arial"/>
                <w:sz w:val="20"/>
                <w:szCs w:val="20"/>
              </w:rPr>
              <w:t>………………………………………. zł</w:t>
            </w:r>
          </w:p>
        </w:tc>
      </w:tr>
    </w:tbl>
    <w:p w14:paraId="35C4201C" w14:textId="0A2BA1D1" w:rsidR="008152F2" w:rsidRDefault="008152F2" w:rsidP="008152F2">
      <w:pPr>
        <w:spacing w:after="0"/>
        <w:ind w:left="1440"/>
        <w:jc w:val="both"/>
        <w:rPr>
          <w:rFonts w:ascii="Verdana" w:hAnsi="Verdana" w:cs="Arial"/>
          <w:sz w:val="20"/>
          <w:szCs w:val="20"/>
        </w:rPr>
      </w:pPr>
    </w:p>
    <w:p w14:paraId="4F3971B0" w14:textId="77777777" w:rsidR="008152F2" w:rsidRDefault="008152F2" w:rsidP="008152F2">
      <w:pPr>
        <w:pStyle w:val="Bezodstpw"/>
        <w:spacing w:before="120"/>
        <w:ind w:left="181" w:hanging="153"/>
        <w:jc w:val="both"/>
        <w:rPr>
          <w:rFonts w:ascii="Verdana" w:hAnsi="Verdana"/>
          <w:sz w:val="14"/>
          <w:szCs w:val="14"/>
        </w:rPr>
      </w:pPr>
      <w:bookmarkStart w:id="4" w:name="_Hlk118802125"/>
      <w:r>
        <w:rPr>
          <w:rFonts w:ascii="Verdana" w:hAnsi="Verdana"/>
          <w:sz w:val="14"/>
          <w:szCs w:val="14"/>
        </w:rPr>
        <w:t>(*)</w:t>
      </w:r>
    </w:p>
    <w:p w14:paraId="69CB5B74" w14:textId="77777777" w:rsidR="008152F2" w:rsidRPr="00E74967" w:rsidRDefault="008152F2" w:rsidP="008152F2">
      <w:pPr>
        <w:pStyle w:val="Bezodstpw"/>
        <w:ind w:left="182" w:hanging="154"/>
        <w:jc w:val="both"/>
        <w:rPr>
          <w:rFonts w:ascii="Verdana" w:hAnsi="Verdana"/>
          <w:sz w:val="14"/>
          <w:szCs w:val="14"/>
        </w:rPr>
      </w:pPr>
      <w:bookmarkStart w:id="5" w:name="_Hlk118806118"/>
      <w:r w:rsidRPr="00E74967">
        <w:rPr>
          <w:rFonts w:ascii="Verdana" w:hAnsi="Verdana"/>
          <w:sz w:val="14"/>
          <w:szCs w:val="14"/>
        </w:rPr>
        <w:t>a)</w:t>
      </w:r>
      <w:r>
        <w:rPr>
          <w:rFonts w:ascii="Verdana" w:hAnsi="Verdana"/>
          <w:sz w:val="14"/>
          <w:szCs w:val="14"/>
        </w:rPr>
        <w:t xml:space="preserve"> </w:t>
      </w:r>
      <w:r w:rsidRPr="00E74967"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sz w:val="14"/>
          <w:szCs w:val="14"/>
        </w:rPr>
        <w:t>Wykonawca, k</w:t>
      </w:r>
      <w:r w:rsidRPr="00E74967">
        <w:rPr>
          <w:rFonts w:ascii="Verdana" w:hAnsi="Verdana"/>
          <w:sz w:val="14"/>
          <w:szCs w:val="14"/>
        </w:rPr>
        <w:t>tóry posiada siedzibę, miejsce prowadzenia działalności, oddział lub zakład na terytorium Polski i jest zarejestrowany na potrzeby podatku VAT w Polsce</w:t>
      </w:r>
      <w:r>
        <w:rPr>
          <w:rFonts w:ascii="Verdana" w:hAnsi="Verdana"/>
          <w:sz w:val="14"/>
          <w:szCs w:val="14"/>
        </w:rPr>
        <w:t>,</w:t>
      </w:r>
      <w:r w:rsidRPr="00E74967">
        <w:rPr>
          <w:rFonts w:ascii="Verdana" w:hAnsi="Verdana"/>
          <w:sz w:val="14"/>
          <w:szCs w:val="14"/>
        </w:rPr>
        <w:t xml:space="preserve"> </w:t>
      </w:r>
      <w:r>
        <w:rPr>
          <w:rFonts w:ascii="Verdana" w:hAnsi="Verdana"/>
          <w:sz w:val="14"/>
          <w:szCs w:val="14"/>
        </w:rPr>
        <w:t>wskazuje w ofercie</w:t>
      </w:r>
      <w:r w:rsidRPr="00E74967">
        <w:rPr>
          <w:rFonts w:ascii="Verdana" w:hAnsi="Verdana"/>
          <w:sz w:val="14"/>
          <w:szCs w:val="14"/>
        </w:rPr>
        <w:t xml:space="preserve"> kwotę </w:t>
      </w:r>
      <w:r w:rsidRPr="00F043D3">
        <w:rPr>
          <w:rFonts w:ascii="Verdana" w:hAnsi="Verdana"/>
          <w:b/>
          <w:bCs/>
          <w:sz w:val="14"/>
          <w:szCs w:val="14"/>
        </w:rPr>
        <w:t>brutto</w:t>
      </w:r>
    </w:p>
    <w:p w14:paraId="39806E46" w14:textId="77777777" w:rsidR="008152F2" w:rsidRPr="00E74967" w:rsidRDefault="008152F2" w:rsidP="008152F2">
      <w:pPr>
        <w:pStyle w:val="Bezodstpw"/>
        <w:ind w:left="182" w:hanging="154"/>
        <w:jc w:val="both"/>
        <w:rPr>
          <w:rFonts w:ascii="Verdana" w:hAnsi="Verdana"/>
          <w:sz w:val="14"/>
          <w:szCs w:val="14"/>
        </w:rPr>
      </w:pPr>
      <w:r w:rsidRPr="00E74967">
        <w:rPr>
          <w:rFonts w:ascii="Verdana" w:hAnsi="Verdana"/>
          <w:sz w:val="14"/>
          <w:szCs w:val="14"/>
        </w:rPr>
        <w:t>b)</w:t>
      </w:r>
      <w:r>
        <w:rPr>
          <w:rFonts w:ascii="Verdana" w:hAnsi="Verdana"/>
          <w:sz w:val="14"/>
          <w:szCs w:val="14"/>
        </w:rPr>
        <w:t xml:space="preserve"> </w:t>
      </w:r>
      <w:r w:rsidRPr="00E74967">
        <w:rPr>
          <w:rFonts w:ascii="Verdana" w:hAnsi="Verdana"/>
          <w:sz w:val="14"/>
          <w:szCs w:val="14"/>
        </w:rPr>
        <w:tab/>
      </w:r>
      <w:r>
        <w:rPr>
          <w:rFonts w:ascii="Verdana" w:hAnsi="Verdana"/>
          <w:sz w:val="14"/>
          <w:szCs w:val="14"/>
        </w:rPr>
        <w:t>Wykonawca, k</w:t>
      </w:r>
      <w:r w:rsidRPr="00E74967">
        <w:rPr>
          <w:rFonts w:ascii="Verdana" w:hAnsi="Verdana"/>
          <w:sz w:val="14"/>
          <w:szCs w:val="14"/>
        </w:rPr>
        <w:t xml:space="preserve">tóry posiada siedzibę lub miejsce prowadzenia działalności na terytorium innego państwa członkowskiego Unii Europejskiej </w:t>
      </w:r>
      <w:bookmarkStart w:id="6" w:name="_Hlk118804647"/>
      <w:r w:rsidRPr="007D21FE">
        <w:rPr>
          <w:rFonts w:ascii="Verdana" w:hAnsi="Verdana"/>
          <w:sz w:val="14"/>
          <w:szCs w:val="14"/>
        </w:rPr>
        <w:t>oraz jeśli na podstawie odrębnych przepisów nie jest zobowiązany do uiszczenia podatku od towarów i usług w Polsce</w:t>
      </w:r>
      <w:bookmarkEnd w:id="6"/>
      <w:r>
        <w:rPr>
          <w:rFonts w:ascii="Verdana" w:hAnsi="Verdana"/>
          <w:sz w:val="14"/>
          <w:szCs w:val="14"/>
        </w:rPr>
        <w:t>, wskazuje w ofercie</w:t>
      </w:r>
      <w:r w:rsidRPr="00E74967">
        <w:rPr>
          <w:rFonts w:ascii="Verdana" w:hAnsi="Verdana"/>
          <w:sz w:val="14"/>
          <w:szCs w:val="14"/>
        </w:rPr>
        <w:t xml:space="preserve"> kwotę </w:t>
      </w:r>
      <w:r w:rsidRPr="00F043D3">
        <w:rPr>
          <w:rFonts w:ascii="Verdana" w:hAnsi="Verdana"/>
          <w:b/>
          <w:bCs/>
          <w:sz w:val="14"/>
          <w:szCs w:val="14"/>
        </w:rPr>
        <w:t>netto</w:t>
      </w:r>
      <w:r w:rsidRPr="00E74967">
        <w:rPr>
          <w:rFonts w:ascii="Verdana" w:hAnsi="Verdana"/>
          <w:sz w:val="14"/>
          <w:szCs w:val="14"/>
        </w:rPr>
        <w:t>, a należny podatek VAT Zamawiający rozliczy w kraju.</w:t>
      </w:r>
    </w:p>
    <w:p w14:paraId="46EB955C" w14:textId="763D3FFA" w:rsidR="008152F2" w:rsidRPr="008152F2" w:rsidRDefault="008152F2" w:rsidP="008152F2">
      <w:pPr>
        <w:pStyle w:val="Bezodstpw"/>
        <w:ind w:left="182" w:hanging="154"/>
        <w:jc w:val="both"/>
        <w:rPr>
          <w:rFonts w:ascii="Verdana" w:hAnsi="Verdana"/>
          <w:sz w:val="14"/>
          <w:szCs w:val="14"/>
        </w:rPr>
      </w:pPr>
      <w:r w:rsidRPr="00F043D3">
        <w:rPr>
          <w:rFonts w:ascii="Verdana" w:hAnsi="Verdana"/>
          <w:sz w:val="14"/>
          <w:szCs w:val="14"/>
        </w:rPr>
        <w:t>c)</w:t>
      </w:r>
      <w:r>
        <w:rPr>
          <w:rFonts w:ascii="Verdana" w:hAnsi="Verdana"/>
          <w:sz w:val="14"/>
          <w:szCs w:val="14"/>
        </w:rPr>
        <w:t xml:space="preserve"> Wykonawca, k</w:t>
      </w:r>
      <w:r w:rsidRPr="00F043D3">
        <w:rPr>
          <w:rFonts w:ascii="Verdana" w:hAnsi="Verdana"/>
          <w:sz w:val="14"/>
          <w:szCs w:val="14"/>
        </w:rPr>
        <w:t>tóry posiada siedzibę lub miejsce prowadzenia działalności na terytorium państwa trzeciego</w:t>
      </w:r>
      <w:r>
        <w:rPr>
          <w:rFonts w:ascii="Verdana" w:hAnsi="Verdana"/>
          <w:sz w:val="14"/>
          <w:szCs w:val="14"/>
        </w:rPr>
        <w:t>, wskazuje w ofercie</w:t>
      </w:r>
      <w:r w:rsidRPr="00F043D3">
        <w:rPr>
          <w:rFonts w:ascii="Verdana" w:hAnsi="Verdana"/>
          <w:sz w:val="14"/>
          <w:szCs w:val="14"/>
        </w:rPr>
        <w:t xml:space="preserve"> kwotę </w:t>
      </w:r>
      <w:r w:rsidRPr="00091C33">
        <w:rPr>
          <w:rFonts w:ascii="Verdana" w:hAnsi="Verdana"/>
          <w:b/>
          <w:bCs/>
          <w:sz w:val="14"/>
          <w:szCs w:val="14"/>
        </w:rPr>
        <w:t>brutto</w:t>
      </w:r>
      <w:r w:rsidRPr="00F043D3">
        <w:rPr>
          <w:rFonts w:ascii="Verdana" w:hAnsi="Verdana"/>
          <w:sz w:val="14"/>
          <w:szCs w:val="14"/>
        </w:rPr>
        <w:t xml:space="preserve"> dla </w:t>
      </w:r>
      <w:r>
        <w:rPr>
          <w:rFonts w:ascii="Verdana" w:hAnsi="Verdana"/>
          <w:sz w:val="14"/>
          <w:szCs w:val="14"/>
        </w:rPr>
        <w:t>prenumeraty</w:t>
      </w:r>
      <w:r w:rsidRPr="00F043D3">
        <w:rPr>
          <w:rFonts w:ascii="Verdana" w:hAnsi="Verdana"/>
          <w:sz w:val="14"/>
          <w:szCs w:val="14"/>
        </w:rPr>
        <w:t xml:space="preserve"> czasopism drukowanych</w:t>
      </w:r>
      <w:r>
        <w:rPr>
          <w:rFonts w:ascii="Verdana" w:hAnsi="Verdana"/>
          <w:sz w:val="14"/>
          <w:szCs w:val="14"/>
        </w:rPr>
        <w:t xml:space="preserve"> (</w:t>
      </w:r>
      <w:proofErr w:type="spellStart"/>
      <w:r>
        <w:rPr>
          <w:rFonts w:ascii="Verdana" w:hAnsi="Verdana"/>
          <w:sz w:val="14"/>
          <w:szCs w:val="14"/>
        </w:rPr>
        <w:t>print</w:t>
      </w:r>
      <w:proofErr w:type="spellEnd"/>
      <w:r>
        <w:rPr>
          <w:rFonts w:ascii="Verdana" w:hAnsi="Verdana"/>
          <w:sz w:val="14"/>
          <w:szCs w:val="14"/>
        </w:rPr>
        <w:t xml:space="preserve"> i </w:t>
      </w:r>
      <w:proofErr w:type="spellStart"/>
      <w:r>
        <w:rPr>
          <w:rFonts w:ascii="Verdana" w:hAnsi="Verdana"/>
          <w:sz w:val="14"/>
          <w:szCs w:val="14"/>
        </w:rPr>
        <w:t>print+online</w:t>
      </w:r>
      <w:proofErr w:type="spellEnd"/>
      <w:r>
        <w:rPr>
          <w:rFonts w:ascii="Verdana" w:hAnsi="Verdana"/>
          <w:sz w:val="14"/>
          <w:szCs w:val="14"/>
        </w:rPr>
        <w:t>)</w:t>
      </w:r>
      <w:r w:rsidRPr="00F043D3">
        <w:rPr>
          <w:rFonts w:ascii="Verdana" w:hAnsi="Verdana"/>
          <w:sz w:val="14"/>
          <w:szCs w:val="14"/>
        </w:rPr>
        <w:t xml:space="preserve"> oraz kwotę </w:t>
      </w:r>
      <w:r w:rsidRPr="00F043D3">
        <w:rPr>
          <w:rFonts w:ascii="Verdana" w:hAnsi="Verdana"/>
          <w:b/>
          <w:bCs/>
          <w:sz w:val="14"/>
          <w:szCs w:val="14"/>
        </w:rPr>
        <w:t>netto</w:t>
      </w:r>
      <w:r w:rsidRPr="00F043D3">
        <w:rPr>
          <w:rFonts w:ascii="Verdana" w:hAnsi="Verdana"/>
          <w:sz w:val="14"/>
          <w:szCs w:val="14"/>
        </w:rPr>
        <w:t xml:space="preserve"> dla </w:t>
      </w:r>
      <w:r>
        <w:rPr>
          <w:rFonts w:ascii="Verdana" w:hAnsi="Verdana"/>
          <w:sz w:val="14"/>
          <w:szCs w:val="14"/>
        </w:rPr>
        <w:t>prenumeraty</w:t>
      </w:r>
      <w:r w:rsidRPr="00F043D3">
        <w:rPr>
          <w:rFonts w:ascii="Verdana" w:hAnsi="Verdana"/>
          <w:sz w:val="14"/>
          <w:szCs w:val="14"/>
        </w:rPr>
        <w:t xml:space="preserve"> czasopism w wersji elektronicznej</w:t>
      </w:r>
      <w:r>
        <w:rPr>
          <w:rFonts w:ascii="Verdana" w:hAnsi="Verdana"/>
          <w:sz w:val="14"/>
          <w:szCs w:val="14"/>
        </w:rPr>
        <w:t xml:space="preserve"> (online)</w:t>
      </w:r>
      <w:r w:rsidRPr="00F043D3">
        <w:rPr>
          <w:rFonts w:ascii="Verdana" w:hAnsi="Verdana"/>
          <w:sz w:val="14"/>
          <w:szCs w:val="14"/>
        </w:rPr>
        <w:t>, dla które</w:t>
      </w:r>
      <w:r>
        <w:rPr>
          <w:rFonts w:ascii="Verdana" w:hAnsi="Verdana"/>
          <w:sz w:val="14"/>
          <w:szCs w:val="14"/>
        </w:rPr>
        <w:t>j</w:t>
      </w:r>
      <w:r w:rsidRPr="00F043D3">
        <w:rPr>
          <w:rFonts w:ascii="Verdana" w:hAnsi="Verdana"/>
          <w:sz w:val="14"/>
          <w:szCs w:val="14"/>
        </w:rPr>
        <w:t xml:space="preserve"> podatek VAT Zamawiający rozliczy w kraju</w:t>
      </w:r>
      <w:bookmarkEnd w:id="4"/>
      <w:bookmarkEnd w:id="5"/>
      <w:r>
        <w:rPr>
          <w:rFonts w:ascii="Verdana" w:hAnsi="Verdana"/>
          <w:sz w:val="14"/>
          <w:szCs w:val="14"/>
        </w:rPr>
        <w:t>.</w:t>
      </w:r>
    </w:p>
    <w:p w14:paraId="2D73A116" w14:textId="47F782E9" w:rsidR="008152F2" w:rsidRDefault="008152F2" w:rsidP="008152F2">
      <w:pPr>
        <w:spacing w:after="0"/>
        <w:ind w:left="1440"/>
        <w:jc w:val="both"/>
        <w:rPr>
          <w:rFonts w:ascii="Verdana" w:hAnsi="Verdana" w:cs="Arial"/>
          <w:sz w:val="20"/>
          <w:szCs w:val="20"/>
        </w:rPr>
      </w:pPr>
    </w:p>
    <w:p w14:paraId="7D660E24" w14:textId="77777777" w:rsidR="008152F2" w:rsidRPr="00A51C0C" w:rsidRDefault="008152F2" w:rsidP="008152F2">
      <w:pPr>
        <w:spacing w:after="0"/>
        <w:ind w:left="1440"/>
        <w:jc w:val="both"/>
        <w:rPr>
          <w:rFonts w:ascii="Verdana" w:hAnsi="Verdana" w:cs="Arial"/>
          <w:sz w:val="20"/>
          <w:szCs w:val="20"/>
        </w:rPr>
      </w:pPr>
    </w:p>
    <w:p w14:paraId="53790723" w14:textId="37474855" w:rsidR="007B5B33" w:rsidRPr="00F20557" w:rsidRDefault="007B5B33" w:rsidP="007860AF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F20557">
        <w:rPr>
          <w:rFonts w:ascii="Verdana" w:hAnsi="Verdana" w:cs="Arial"/>
          <w:sz w:val="20"/>
          <w:szCs w:val="20"/>
        </w:rPr>
        <w:t>ś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3C653C8B" w14:textId="77777777" w:rsidR="007B5B33" w:rsidRPr="00F20557" w:rsidRDefault="007B5B33" w:rsidP="007860AF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F20557">
        <w:rPr>
          <w:rFonts w:ascii="Verdana" w:hAnsi="Verdana"/>
          <w:sz w:val="20"/>
          <w:szCs w:val="20"/>
        </w:rPr>
        <w:t>w przypadku</w:t>
      </w:r>
      <w:r w:rsidRPr="00F20557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się zawrzeć umowę w miejscu i terminie, jakie zostaną wskazane przez Zamawiającego.</w:t>
      </w:r>
    </w:p>
    <w:p w14:paraId="2470A401" w14:textId="57793EF6" w:rsidR="007B5B33" w:rsidRPr="00F20557" w:rsidRDefault="007B5B33" w:rsidP="007860AF">
      <w:pPr>
        <w:pStyle w:val="Bezodstpw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8"/>
        <w:gridCol w:w="4790"/>
      </w:tblGrid>
      <w:tr w:rsidR="007B5B33" w:rsidRPr="00F20557" w14:paraId="6408AC78" w14:textId="77777777" w:rsidTr="00380036">
        <w:trPr>
          <w:trHeight w:val="92"/>
        </w:trPr>
        <w:tc>
          <w:tcPr>
            <w:tcW w:w="4988" w:type="dxa"/>
            <w:shd w:val="clear" w:color="auto" w:fill="C6D9F1" w:themeFill="text2" w:themeFillTint="33"/>
          </w:tcPr>
          <w:p w14:paraId="105086CB" w14:textId="77777777" w:rsidR="007B5B33" w:rsidRPr="00F20557" w:rsidRDefault="007B5B33" w:rsidP="00F20557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  <w:shd w:val="clear" w:color="auto" w:fill="C6D9F1" w:themeFill="text2" w:themeFillTint="33"/>
          </w:tcPr>
          <w:p w14:paraId="7C4FD7B5" w14:textId="77777777" w:rsidR="007B5B33" w:rsidRPr="00F20557" w:rsidRDefault="007B5B33" w:rsidP="00F20557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1E134347" w14:textId="77777777" w:rsidR="007B5B33" w:rsidRPr="00F20557" w:rsidRDefault="007B5B33" w:rsidP="00F20557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7B5B33" w:rsidRPr="00F20557" w14:paraId="22360615" w14:textId="77777777" w:rsidTr="00380036">
        <w:trPr>
          <w:trHeight w:val="92"/>
        </w:trPr>
        <w:tc>
          <w:tcPr>
            <w:tcW w:w="4988" w:type="dxa"/>
          </w:tcPr>
          <w:p w14:paraId="3BCD61D8" w14:textId="77777777" w:rsidR="007B5B33" w:rsidRPr="00F20557" w:rsidRDefault="007B5B33" w:rsidP="00F20557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512F64AC" w14:textId="77777777" w:rsidR="007B5B33" w:rsidRPr="00F20557" w:rsidRDefault="007B5B33" w:rsidP="00F20557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7B5B33" w:rsidRPr="00F20557" w14:paraId="7A2B1946" w14:textId="77777777" w:rsidTr="00380036">
        <w:trPr>
          <w:trHeight w:val="92"/>
        </w:trPr>
        <w:tc>
          <w:tcPr>
            <w:tcW w:w="4988" w:type="dxa"/>
          </w:tcPr>
          <w:p w14:paraId="0D94272D" w14:textId="77777777" w:rsidR="007B5B33" w:rsidRPr="00F20557" w:rsidRDefault="007B5B33" w:rsidP="00F20557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07AFB122" w14:textId="77777777" w:rsidR="007B5B33" w:rsidRPr="00F20557" w:rsidRDefault="007B5B33" w:rsidP="00F20557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2758DE9" w14:textId="77777777" w:rsidR="007B5B33" w:rsidRPr="00F20557" w:rsidRDefault="007B5B33" w:rsidP="00F20557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52D20AAC" w14:textId="77777777" w:rsidR="007B5B33" w:rsidRPr="00F20557" w:rsidRDefault="007B5B33" w:rsidP="007860AF">
      <w:pPr>
        <w:widowControl w:val="0"/>
        <w:numPr>
          <w:ilvl w:val="2"/>
          <w:numId w:val="33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F20557">
        <w:rPr>
          <w:rFonts w:ascii="Verdana" w:hAnsi="Verdana" w:cs="Arial"/>
          <w:sz w:val="20"/>
          <w:szCs w:val="20"/>
        </w:rPr>
        <w:t xml:space="preserve">, że informacje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(</w:t>
      </w:r>
      <w:r w:rsidRPr="00F20557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F20557">
        <w:rPr>
          <w:rFonts w:ascii="Verdana" w:hAnsi="Verdana" w:cs="Arial"/>
          <w:sz w:val="20"/>
          <w:szCs w:val="20"/>
        </w:rPr>
        <w:t xml:space="preserve">zawarte </w:t>
      </w:r>
      <w:r w:rsidRPr="00F20557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7" w:name="Text9"/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bookmarkEnd w:id="7"/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F20557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5EF038F5" w14:textId="40FD1DD1" w:rsidR="007B5B33" w:rsidRPr="00F20557" w:rsidRDefault="00794C86" w:rsidP="00F20557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F20557">
        <w:rPr>
          <w:rFonts w:ascii="Verdana" w:hAnsi="Verdana" w:cs="Arial"/>
          <w:b/>
          <w:sz w:val="20"/>
          <w:szCs w:val="20"/>
          <w:u w:val="single"/>
        </w:rPr>
        <w:t xml:space="preserve"> </w:t>
      </w:r>
      <w:r w:rsidR="007B5B33" w:rsidRPr="00F20557">
        <w:rPr>
          <w:rFonts w:ascii="Verdana" w:hAnsi="Verdana" w:cs="Arial"/>
          <w:b/>
          <w:sz w:val="20"/>
          <w:szCs w:val="20"/>
          <w:u w:val="single"/>
        </w:rPr>
        <w:t>UZASADNIENIE:</w:t>
      </w:r>
      <w:r w:rsidR="00515FCA">
        <w:rPr>
          <w:rFonts w:ascii="Verdana" w:hAnsi="Verdana" w:cs="Arial"/>
          <w:b/>
          <w:sz w:val="20"/>
          <w:szCs w:val="20"/>
          <w:u w:val="single"/>
        </w:rPr>
        <w:t>…………………………..</w:t>
      </w:r>
    </w:p>
    <w:p w14:paraId="40C5EBFD" w14:textId="77777777" w:rsidR="007B5B33" w:rsidRPr="00F20557" w:rsidRDefault="007B5B33" w:rsidP="00F20557">
      <w:pPr>
        <w:pStyle w:val="Bezodstpw1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F20557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 </w:t>
      </w:r>
      <w:r w:rsidRPr="00F20557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56D535E0" w14:textId="77777777" w:rsidR="007B5B33" w:rsidRPr="00F20557" w:rsidRDefault="007B5B33" w:rsidP="007860AF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/>
          <w:sz w:val="20"/>
          <w:szCs w:val="20"/>
        </w:rPr>
        <w:t xml:space="preserve">oświadczam/y, że wybór mojej/naszej oferty </w:t>
      </w:r>
      <w:r w:rsidRPr="00F20557">
        <w:rPr>
          <w:rFonts w:ascii="Verdana" w:hAnsi="Verdana"/>
          <w:b/>
          <w:sz w:val="20"/>
          <w:szCs w:val="20"/>
        </w:rPr>
        <w:t>będzie / nie będzie</w:t>
      </w:r>
      <w:r w:rsidRPr="00F20557">
        <w:rPr>
          <w:rStyle w:val="Odwoanieprzypisudolnego"/>
          <w:rFonts w:ascii="Verdana" w:hAnsi="Verdana"/>
          <w:b/>
          <w:sz w:val="20"/>
          <w:szCs w:val="20"/>
        </w:rPr>
        <w:footnoteReference w:id="3"/>
      </w:r>
      <w:r w:rsidRPr="00F20557">
        <w:rPr>
          <w:rFonts w:ascii="Verdana" w:hAnsi="Verdana"/>
          <w:sz w:val="20"/>
          <w:szCs w:val="20"/>
          <w:vertAlign w:val="superscript"/>
        </w:rPr>
        <w:t xml:space="preserve"> </w:t>
      </w:r>
      <w:r w:rsidRPr="00F20557">
        <w:rPr>
          <w:rFonts w:ascii="Verdana" w:hAnsi="Verdana"/>
          <w:sz w:val="20"/>
          <w:szCs w:val="20"/>
        </w:rPr>
        <w:t xml:space="preserve"> prowadził do powstania u </w:t>
      </w:r>
      <w:r w:rsidRPr="00F20557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F20557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7FF9A489" w14:textId="77777777" w:rsidR="007B5B33" w:rsidRPr="00F20557" w:rsidRDefault="007B5B33" w:rsidP="007860AF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F20557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F20557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4"/>
      </w:r>
      <w:r w:rsidRPr="00F20557">
        <w:rPr>
          <w:rFonts w:ascii="Verdana" w:hAnsi="Verdana" w:cs="Arial"/>
          <w:sz w:val="20"/>
          <w:szCs w:val="20"/>
        </w:rPr>
        <w:t>:</w:t>
      </w:r>
    </w:p>
    <w:p w14:paraId="272A1F0C" w14:textId="4C8B5C0C" w:rsidR="007B5B33" w:rsidRPr="00E37052" w:rsidRDefault="007B5B33" w:rsidP="007860AF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="00A746C7" w:rsidRPr="00E37052">
        <w:rPr>
          <w:rFonts w:ascii="Verdana" w:hAnsi="Verdana" w:cs="Arial"/>
          <w:sz w:val="20"/>
          <w:szCs w:val="20"/>
          <w:highlight w:val="lightGray"/>
        </w:rPr>
        <w:t>……………………….</w:t>
      </w:r>
    </w:p>
    <w:p w14:paraId="15F5CBD4" w14:textId="5D453FAA" w:rsidR="007B5B33" w:rsidRPr="00E37052" w:rsidRDefault="007B5B33" w:rsidP="007860AF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="00A746C7" w:rsidRPr="00E37052">
        <w:rPr>
          <w:rFonts w:ascii="Verdana" w:hAnsi="Verdana" w:cs="Arial"/>
          <w:sz w:val="20"/>
          <w:szCs w:val="20"/>
          <w:highlight w:val="lightGray"/>
        </w:rPr>
        <w:t>…………………………….</w:t>
      </w:r>
    </w:p>
    <w:p w14:paraId="11994DE6" w14:textId="2F771FE1" w:rsidR="007B5B33" w:rsidRPr="00F20557" w:rsidRDefault="007B5B33" w:rsidP="007860AF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stawk</w:t>
      </w:r>
      <w:r w:rsidR="00D54CF6">
        <w:rPr>
          <w:rFonts w:ascii="Verdana" w:hAnsi="Verdana" w:cs="Arial"/>
          <w:sz w:val="20"/>
          <w:szCs w:val="20"/>
        </w:rPr>
        <w:t>a</w:t>
      </w:r>
      <w:r w:rsidRPr="00F20557">
        <w:rPr>
          <w:rFonts w:ascii="Verdana" w:hAnsi="Verdana" w:cs="Arial"/>
          <w:sz w:val="20"/>
          <w:szCs w:val="20"/>
        </w:rPr>
        <w:t xml:space="preserve"> podatku od towarów i usług, która zgodnie z wiedzą wykonawcy, </w:t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="00A746C7" w:rsidRPr="00E37052">
        <w:rPr>
          <w:rFonts w:ascii="Verdana" w:hAnsi="Verdana" w:cs="Arial"/>
          <w:sz w:val="20"/>
          <w:szCs w:val="20"/>
          <w:highlight w:val="lightGray"/>
        </w:rPr>
        <w:t>…………………………………</w:t>
      </w:r>
    </w:p>
    <w:p w14:paraId="6E58D21C" w14:textId="77777777" w:rsidR="007B5B33" w:rsidRPr="00F20557" w:rsidRDefault="007B5B33" w:rsidP="007860AF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lastRenderedPageBreak/>
        <w:t>Oświadczam/y, że jestem/</w:t>
      </w:r>
      <w:proofErr w:type="spellStart"/>
      <w:r w:rsidRPr="00F20557">
        <w:rPr>
          <w:rFonts w:ascii="Verdana" w:hAnsi="Verdana" w:cs="Verdana"/>
          <w:sz w:val="20"/>
          <w:szCs w:val="20"/>
        </w:rPr>
        <w:t>śmy</w:t>
      </w:r>
      <w:proofErr w:type="spellEnd"/>
      <w:r w:rsidRPr="00F20557">
        <w:rPr>
          <w:rFonts w:ascii="Verdana" w:hAnsi="Verdana" w:cs="Verdana"/>
          <w:sz w:val="20"/>
          <w:szCs w:val="20"/>
        </w:rPr>
        <w:t>:</w:t>
      </w:r>
      <w:r w:rsidRPr="00F20557">
        <w:rPr>
          <w:rStyle w:val="Odwoanieprzypisudolnego"/>
          <w:rFonts w:ascii="Verdana" w:hAnsi="Verdana" w:cs="Verdana"/>
          <w:sz w:val="20"/>
          <w:szCs w:val="20"/>
        </w:rPr>
        <w:footnoteReference w:id="5"/>
      </w:r>
    </w:p>
    <w:p w14:paraId="60816DB0" w14:textId="77777777" w:rsidR="007B5B33" w:rsidRPr="00F20557" w:rsidRDefault="007B5B33" w:rsidP="00F20557">
      <w:pPr>
        <w:pStyle w:val="Bezodstpw1"/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F20557">
        <w:rPr>
          <w:rStyle w:val="Odwoanieprzypisudolnego"/>
          <w:rFonts w:ascii="Verdana" w:hAnsi="Verdana" w:cs="Verdana"/>
          <w:b/>
          <w:sz w:val="20"/>
          <w:szCs w:val="20"/>
        </w:rPr>
        <w:footnoteReference w:id="6"/>
      </w:r>
    </w:p>
    <w:p w14:paraId="6059D9F8" w14:textId="77777777" w:rsidR="007B5B33" w:rsidRPr="00F20557" w:rsidRDefault="007B5B33" w:rsidP="00F20557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720BE18C" w14:textId="77777777" w:rsidR="007B5B33" w:rsidRPr="00F20557" w:rsidRDefault="007B5B33" w:rsidP="00F20557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4CD8ABA0" w14:textId="77777777" w:rsidR="007B5B33" w:rsidRPr="00F20557" w:rsidRDefault="007B5B33" w:rsidP="00F20557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2F3CE507" w14:textId="77777777" w:rsidR="007B5B33" w:rsidRPr="00F20557" w:rsidRDefault="007B5B33" w:rsidP="00F20557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4E2B1775" w14:textId="77777777" w:rsidR="007B5B33" w:rsidRPr="00F20557" w:rsidRDefault="007B5B33" w:rsidP="00F20557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662FBC24" w14:textId="77777777" w:rsidR="007B5B33" w:rsidRPr="00F20557" w:rsidRDefault="007B5B33" w:rsidP="00F20557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685B90B7" w14:textId="77777777" w:rsidR="007B5B33" w:rsidRPr="00F20557" w:rsidRDefault="007B5B33" w:rsidP="007860AF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1BCBAB14" w14:textId="69C22B40" w:rsidR="007B5B33" w:rsidRPr="00F20557" w:rsidRDefault="00A746C7" w:rsidP="00F20557">
      <w:pPr>
        <w:pStyle w:val="Bezodstpw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16"/>
          <w:szCs w:val="16"/>
        </w:rPr>
        <w:t>…</w:t>
      </w:r>
      <w:r w:rsidRPr="00E37052">
        <w:rPr>
          <w:rFonts w:ascii="Verdana" w:hAnsi="Verdana" w:cs="Arial"/>
          <w:sz w:val="16"/>
          <w:szCs w:val="16"/>
          <w:highlight w:val="lightGray"/>
        </w:rPr>
        <w:t>………………………………………</w:t>
      </w:r>
    </w:p>
    <w:p w14:paraId="0A06B0F9" w14:textId="77777777" w:rsidR="007B5B33" w:rsidRPr="00F20557" w:rsidRDefault="007B5B33" w:rsidP="007860AF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59FC1035" w14:textId="6CF28951" w:rsidR="00AB06B5" w:rsidRPr="00C000D1" w:rsidRDefault="007B5B33" w:rsidP="00490528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F20557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 w:rsidRPr="00F20557">
        <w:rPr>
          <w:rFonts w:ascii="Verdana" w:hAnsi="Verdana" w:cs="Arial"/>
          <w:sz w:val="20"/>
          <w:szCs w:val="20"/>
        </w:rPr>
        <w:br/>
        <w:t>w art. 13 lub art. 14 RODO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7"/>
      </w:r>
      <w:r w:rsidRPr="00F20557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F20557">
        <w:rPr>
          <w:rFonts w:ascii="Verdana" w:hAnsi="Verdana" w:cs="Arial"/>
          <w:sz w:val="20"/>
          <w:szCs w:val="20"/>
        </w:rPr>
        <w:t>.</w:t>
      </w:r>
      <w:r w:rsidRPr="00F20557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7367FFED" w14:textId="77777777" w:rsidR="00A51C0C" w:rsidRDefault="00A51C0C">
      <w:pPr>
        <w:spacing w:after="0"/>
        <w:ind w:left="1" w:right="-369" w:firstLine="1"/>
        <w:jc w:val="both"/>
        <w:rPr>
          <w:rFonts w:ascii="Verdana" w:hAnsi="Verdana"/>
          <w:b/>
          <w:sz w:val="18"/>
          <w:szCs w:val="18"/>
        </w:rPr>
      </w:pPr>
    </w:p>
    <w:p w14:paraId="52A6AE76" w14:textId="42EAC86A" w:rsidR="00A51C0C" w:rsidRPr="00A51C0C" w:rsidRDefault="007B5B33" w:rsidP="00A51C0C">
      <w:pPr>
        <w:spacing w:after="0"/>
        <w:ind w:left="1" w:right="-369" w:firstLine="1"/>
        <w:jc w:val="both"/>
        <w:rPr>
          <w:rFonts w:ascii="Verdana" w:hAnsi="Verdana"/>
          <w:b/>
          <w:sz w:val="18"/>
          <w:szCs w:val="18"/>
        </w:rPr>
      </w:pPr>
      <w:r w:rsidRPr="00A51C0C">
        <w:rPr>
          <w:rFonts w:ascii="Verdana" w:hAnsi="Verdana"/>
          <w:b/>
          <w:sz w:val="18"/>
          <w:szCs w:val="18"/>
        </w:rPr>
        <w:t>Formularz oferty musi być opatrzony przez osobę/osoby uprawnioną/e do reprezentowania Wykonawcy/Wykonawców wspólnie ubiegających się o zamówienie kwalifikowanym podpisem elektronicznym lub podpisem zaufanym lub podpisem osobistym.</w:t>
      </w:r>
      <w:bookmarkEnd w:id="1"/>
    </w:p>
    <w:p w14:paraId="46B4EA08" w14:textId="081C7023" w:rsidR="00A51C0C" w:rsidRDefault="00A51C0C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4606AEB4" w14:textId="0430006C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408CEE53" w14:textId="799FBDBE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003F08D4" w14:textId="0D426896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47B3057B" w14:textId="39E6105F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4A0EEF1E" w14:textId="39F82D3D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00EC40C0" w14:textId="027CB316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04EF025A" w14:textId="6039EDE0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29679E43" w14:textId="072F42B1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3B1E2551" w14:textId="0E8A63EE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6E284A38" w14:textId="1AB43F5B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0FEF4706" w14:textId="69847729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19DC52C3" w14:textId="345FC7C6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597FD4F7" w14:textId="1819E000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33B3126E" w14:textId="77D6C2CD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04FC1F33" w14:textId="57458A38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21D46402" w14:textId="6C0D5626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56AEDD33" w14:textId="0D68CEDD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08D4A5E4" w14:textId="60ECD8BE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7943E4B6" w14:textId="3CAA0557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60DB29B4" w14:textId="52DBCB09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550900A5" w14:textId="77777777" w:rsidR="008152F2" w:rsidRDefault="008152F2" w:rsidP="00F20557">
      <w:pPr>
        <w:spacing w:after="0"/>
        <w:jc w:val="center"/>
        <w:rPr>
          <w:rFonts w:ascii="Verdana" w:hAnsi="Verdana" w:cs="Arial"/>
          <w:b/>
          <w:sz w:val="20"/>
        </w:rPr>
      </w:pPr>
    </w:p>
    <w:p w14:paraId="5D42C543" w14:textId="77777777" w:rsidR="00A51C0C" w:rsidRDefault="00180A36" w:rsidP="00A51C0C">
      <w:pPr>
        <w:spacing w:after="0"/>
        <w:jc w:val="center"/>
        <w:rPr>
          <w:rFonts w:ascii="Verdana" w:hAnsi="Verdana" w:cs="Arial"/>
          <w:b/>
          <w:sz w:val="20"/>
        </w:rPr>
      </w:pPr>
      <w:r w:rsidRPr="00F20557">
        <w:rPr>
          <w:rFonts w:ascii="Verdana" w:hAnsi="Verdana" w:cs="Arial"/>
          <w:b/>
          <w:sz w:val="20"/>
        </w:rPr>
        <w:t>Dokument należy złożyć wraz z ofertą.</w:t>
      </w:r>
    </w:p>
    <w:p w14:paraId="2DDED6C3" w14:textId="59689D7C" w:rsidR="00180A36" w:rsidRPr="00E410A1" w:rsidRDefault="00A51C0C" w:rsidP="00A51C0C">
      <w:pPr>
        <w:spacing w:after="0"/>
        <w:ind w:left="3" w:firstLine="1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                                                                        </w:t>
      </w:r>
      <w:r w:rsidR="00180A36" w:rsidRPr="00E410A1">
        <w:rPr>
          <w:rFonts w:ascii="Verdana" w:hAnsi="Verdana" w:cs="Arial"/>
          <w:b/>
          <w:sz w:val="20"/>
          <w:szCs w:val="20"/>
        </w:rPr>
        <w:t xml:space="preserve">   Postępowanie nr </w:t>
      </w:r>
      <w:bookmarkStart w:id="8" w:name="_Hlk127963228"/>
      <w:r w:rsidR="00180A36" w:rsidRPr="00E410A1">
        <w:rPr>
          <w:rFonts w:ascii="Verdana" w:hAnsi="Verdana" w:cs="Arial"/>
          <w:b/>
          <w:sz w:val="20"/>
          <w:szCs w:val="20"/>
        </w:rPr>
        <w:t>BZP.27</w:t>
      </w:r>
      <w:r w:rsidR="00F04B3A" w:rsidRPr="00E410A1">
        <w:rPr>
          <w:rFonts w:ascii="Verdana" w:hAnsi="Verdana" w:cs="Arial"/>
          <w:b/>
          <w:sz w:val="20"/>
          <w:szCs w:val="20"/>
        </w:rPr>
        <w:t>10</w:t>
      </w:r>
      <w:r w:rsidR="00180A36" w:rsidRPr="00E410A1">
        <w:rPr>
          <w:rFonts w:ascii="Verdana" w:hAnsi="Verdana" w:cs="Arial"/>
          <w:b/>
          <w:sz w:val="20"/>
          <w:szCs w:val="20"/>
        </w:rPr>
        <w:t>.</w:t>
      </w:r>
      <w:r w:rsidR="008152F2">
        <w:rPr>
          <w:rFonts w:ascii="Verdana" w:hAnsi="Verdana" w:cs="Arial"/>
          <w:b/>
          <w:sz w:val="20"/>
          <w:szCs w:val="20"/>
        </w:rPr>
        <w:t>62</w:t>
      </w:r>
      <w:r w:rsidR="00180A36" w:rsidRPr="00E410A1">
        <w:rPr>
          <w:rFonts w:ascii="Verdana" w:hAnsi="Verdana" w:cs="Arial"/>
          <w:b/>
          <w:sz w:val="20"/>
          <w:szCs w:val="20"/>
        </w:rPr>
        <w:t>.202</w:t>
      </w:r>
      <w:r w:rsidR="00F04B3A" w:rsidRPr="00E410A1">
        <w:rPr>
          <w:rFonts w:ascii="Verdana" w:hAnsi="Verdana" w:cs="Arial"/>
          <w:b/>
          <w:sz w:val="20"/>
          <w:szCs w:val="20"/>
        </w:rPr>
        <w:t>3</w:t>
      </w:r>
      <w:r w:rsidR="00180A36" w:rsidRPr="00E410A1">
        <w:rPr>
          <w:rFonts w:ascii="Verdana" w:hAnsi="Verdana" w:cs="Arial"/>
          <w:b/>
          <w:sz w:val="20"/>
          <w:szCs w:val="20"/>
        </w:rPr>
        <w:t>.</w:t>
      </w:r>
      <w:bookmarkEnd w:id="8"/>
      <w:r w:rsidR="00C000D1">
        <w:rPr>
          <w:rFonts w:ascii="Verdana" w:hAnsi="Verdana" w:cs="Arial"/>
          <w:b/>
          <w:sz w:val="20"/>
          <w:szCs w:val="20"/>
        </w:rPr>
        <w:t>MG</w:t>
      </w:r>
    </w:p>
    <w:p w14:paraId="58E1BC4C" w14:textId="77777777" w:rsidR="00180A36" w:rsidRPr="00F20557" w:rsidRDefault="00180A36" w:rsidP="00F20557">
      <w:pPr>
        <w:spacing w:after="0"/>
        <w:jc w:val="right"/>
        <w:rPr>
          <w:rFonts w:ascii="Verdana" w:hAnsi="Verdana" w:cs="Arial"/>
          <w:b/>
          <w:sz w:val="20"/>
        </w:rPr>
      </w:pPr>
      <w:r w:rsidRPr="00F20557">
        <w:rPr>
          <w:rFonts w:ascii="Verdana" w:hAnsi="Verdana" w:cs="Arial"/>
          <w:b/>
          <w:sz w:val="20"/>
        </w:rPr>
        <w:t>Załącznik nr 2 do SWZ</w:t>
      </w:r>
    </w:p>
    <w:tbl>
      <w:tblPr>
        <w:tblW w:w="9889" w:type="dxa"/>
        <w:shd w:val="clear" w:color="auto" w:fill="EEECE1"/>
        <w:tblLook w:val="04A0" w:firstRow="1" w:lastRow="0" w:firstColumn="1" w:lastColumn="0" w:noHBand="0" w:noVBand="1"/>
      </w:tblPr>
      <w:tblGrid>
        <w:gridCol w:w="9889"/>
      </w:tblGrid>
      <w:tr w:rsidR="00180A36" w:rsidRPr="00F20557" w14:paraId="4333593B" w14:textId="77777777" w:rsidTr="008245C9">
        <w:tc>
          <w:tcPr>
            <w:tcW w:w="9889" w:type="dxa"/>
            <w:shd w:val="clear" w:color="auto" w:fill="EEECE1"/>
          </w:tcPr>
          <w:p w14:paraId="6701980F" w14:textId="4B1BEDD5" w:rsidR="00180A36" w:rsidRPr="00F20557" w:rsidRDefault="00F04B3A" w:rsidP="00F20557">
            <w:pPr>
              <w:keepNext/>
              <w:keepLines/>
              <w:shd w:val="clear" w:color="auto" w:fill="006699"/>
              <w:spacing w:after="0"/>
              <w:ind w:left="-150" w:hanging="9"/>
              <w:jc w:val="center"/>
              <w:outlineLvl w:val="0"/>
              <w:rPr>
                <w:rFonts w:ascii="Verdana" w:hAnsi="Verdana" w:cs="Arial"/>
                <w:b/>
                <w:color w:val="FFFFFF"/>
                <w:sz w:val="20"/>
                <w:szCs w:val="20"/>
              </w:rPr>
            </w:pPr>
            <w:r w:rsidRPr="00F205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OŚWIADCZENIE WYKONAWCY/ WYKONAWCY WSPÓLNIE UBIEGAJĄCEGO SIĘ O ZAMÓWIENIE </w:t>
            </w:r>
            <w:r w:rsidR="00A746C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 </w:t>
            </w:r>
            <w:r w:rsidRPr="00F205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O NIEPODLEGANIU WYKLUCZENIU I SPEŁNIANIU WARUNKÓW UDZIAŁU W POSTĘPOWANIU SKŁADANE NA PODSTAWIE ART. 125 UST. 1 </w:t>
            </w:r>
            <w:proofErr w:type="spellStart"/>
            <w:r w:rsidRPr="00F205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>uPzp</w:t>
            </w:r>
            <w:proofErr w:type="spellEnd"/>
          </w:p>
        </w:tc>
      </w:tr>
    </w:tbl>
    <w:p w14:paraId="23F307D9" w14:textId="77777777" w:rsidR="00180A36" w:rsidRPr="00F20557" w:rsidRDefault="00180A36" w:rsidP="00A51C0C">
      <w:pPr>
        <w:numPr>
          <w:ilvl w:val="0"/>
          <w:numId w:val="48"/>
        </w:numPr>
        <w:spacing w:after="0"/>
        <w:ind w:left="364"/>
        <w:contextualSpacing/>
        <w:jc w:val="both"/>
        <w:rPr>
          <w:rFonts w:ascii="Verdana" w:eastAsia="Calibri" w:hAnsi="Verdana" w:cs="Arial"/>
          <w:b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>w przypadku wspólnego ubiegania się</w:t>
      </w:r>
      <w:r w:rsidRPr="00F20557">
        <w:rPr>
          <w:rFonts w:ascii="Verdana" w:eastAsia="Calibri" w:hAnsi="Verdana" w:cs="Arial"/>
          <w:b/>
          <w:sz w:val="16"/>
          <w:szCs w:val="16"/>
        </w:rPr>
        <w:t xml:space="preserve"> </w:t>
      </w:r>
      <w:r w:rsidRPr="00F20557">
        <w:rPr>
          <w:rFonts w:ascii="Verdana" w:eastAsia="Calibri" w:hAnsi="Verdana" w:cs="Arial"/>
          <w:sz w:val="16"/>
          <w:szCs w:val="16"/>
        </w:rPr>
        <w:t xml:space="preserve">o udzielenie zamówienia przez Wykonawców oświadczenie składa każdy z Wykonawców wspólnie ubiegających się o zamówienie w zakresie, w którym każdy z Wykonawców wykazuje brak podstaw do wykluczenia i spełnianiu warunków udziału w postępowaniu w zakresie, w jakim każdy z Wykonawców wykazuje spełnienie warunków udziału w postępowaniu </w:t>
      </w:r>
    </w:p>
    <w:p w14:paraId="1346D78B" w14:textId="77777777" w:rsidR="00180A36" w:rsidRPr="00F20557" w:rsidRDefault="00180A36" w:rsidP="00F20557">
      <w:pPr>
        <w:spacing w:after="0"/>
        <w:ind w:left="364"/>
        <w:rPr>
          <w:rFonts w:ascii="Verdana" w:hAnsi="Verdana" w:cs="Arial"/>
          <w:b/>
          <w:sz w:val="20"/>
          <w:szCs w:val="20"/>
        </w:rPr>
      </w:pPr>
    </w:p>
    <w:p w14:paraId="1FC79F3A" w14:textId="77777777" w:rsidR="00180A36" w:rsidRPr="00F20557" w:rsidRDefault="00180A36" w:rsidP="00F20557">
      <w:pPr>
        <w:spacing w:after="0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>Wykonawca</w:t>
      </w:r>
      <w:bookmarkStart w:id="9" w:name="_Hlk71293124"/>
      <w:r w:rsidRPr="00F20557">
        <w:rPr>
          <w:rFonts w:ascii="Verdana" w:hAnsi="Verdana" w:cs="Arial"/>
          <w:b/>
          <w:sz w:val="20"/>
          <w:szCs w:val="20"/>
        </w:rPr>
        <w:t xml:space="preserve">/Podmiot udostępniający zasoby: </w:t>
      </w:r>
      <w:bookmarkEnd w:id="9"/>
    </w:p>
    <w:p w14:paraId="48344298" w14:textId="77777777" w:rsidR="00180A36" w:rsidRPr="00F20557" w:rsidRDefault="00180A36" w:rsidP="00F20557">
      <w:pPr>
        <w:spacing w:after="0"/>
        <w:rPr>
          <w:rFonts w:ascii="Verdana" w:hAnsi="Verdana" w:cs="Arial"/>
          <w:sz w:val="20"/>
          <w:szCs w:val="20"/>
        </w:rPr>
      </w:pPr>
    </w:p>
    <w:p w14:paraId="17EBA8D9" w14:textId="77777777" w:rsidR="00180A36" w:rsidRPr="00F20557" w:rsidRDefault="00180A36" w:rsidP="00F20557">
      <w:pPr>
        <w:spacing w:after="0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..………………………………</w:t>
      </w:r>
    </w:p>
    <w:p w14:paraId="46B94853" w14:textId="5535A782" w:rsidR="00180A36" w:rsidRPr="00F20557" w:rsidRDefault="00180A36" w:rsidP="00F20557">
      <w:pPr>
        <w:spacing w:after="0"/>
        <w:ind w:right="-142"/>
        <w:jc w:val="center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16"/>
          <w:szCs w:val="16"/>
        </w:rPr>
        <w:t>(pełna nazwa/firma Wykonawcy</w:t>
      </w:r>
      <w:r w:rsidR="00A746C7">
        <w:rPr>
          <w:rFonts w:ascii="Verdana" w:hAnsi="Verdana" w:cs="Arial"/>
          <w:sz w:val="16"/>
          <w:szCs w:val="16"/>
        </w:rPr>
        <w:t xml:space="preserve">/ Podmiotu udostępniającego zasoby, </w:t>
      </w:r>
      <w:r w:rsidRPr="00F20557">
        <w:rPr>
          <w:rFonts w:ascii="Verdana" w:hAnsi="Verdana" w:cs="Arial"/>
          <w:sz w:val="16"/>
          <w:szCs w:val="16"/>
        </w:rPr>
        <w:t>w imieniu którego składane jest oświadczenie, adres)</w:t>
      </w:r>
    </w:p>
    <w:p w14:paraId="4D187A88" w14:textId="77777777" w:rsidR="00180A36" w:rsidRPr="00F20557" w:rsidRDefault="00180A36" w:rsidP="00F20557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3F21A034" w14:textId="77777777" w:rsidR="00180A36" w:rsidRPr="00F20557" w:rsidRDefault="00180A36" w:rsidP="00F20557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KRS/</w:t>
      </w:r>
      <w:proofErr w:type="spellStart"/>
      <w:r w:rsidRPr="00F20557">
        <w:rPr>
          <w:rFonts w:ascii="Verdana" w:hAnsi="Verdana" w:cs="Arial"/>
          <w:sz w:val="20"/>
          <w:szCs w:val="20"/>
        </w:rPr>
        <w:t>CEiDG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(w zależności od podmiotu): ………………………….……………………………………………………………</w:t>
      </w:r>
    </w:p>
    <w:p w14:paraId="080BBAD8" w14:textId="77777777" w:rsidR="00180A36" w:rsidRPr="00F20557" w:rsidRDefault="00180A36" w:rsidP="00F20557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450B9CAD" w14:textId="77777777" w:rsidR="00180A36" w:rsidRPr="00F20557" w:rsidRDefault="00180A36" w:rsidP="00F20557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reprezentowany przez: ……………………………………………………………………………………………………………..……</w:t>
      </w:r>
    </w:p>
    <w:p w14:paraId="69867921" w14:textId="77777777" w:rsidR="00180A36" w:rsidRPr="00F20557" w:rsidRDefault="00180A36" w:rsidP="00F20557">
      <w:pPr>
        <w:spacing w:after="0"/>
        <w:ind w:left="3528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16"/>
          <w:szCs w:val="16"/>
        </w:rPr>
        <w:t>(imię, nazwisko, stanowisko/podstawa do reprezentacji)</w:t>
      </w:r>
    </w:p>
    <w:p w14:paraId="66E1D07C" w14:textId="77777777" w:rsidR="00180A36" w:rsidRPr="00F20557" w:rsidRDefault="00180A36" w:rsidP="00F20557">
      <w:pPr>
        <w:spacing w:after="0"/>
        <w:ind w:left="3528"/>
        <w:rPr>
          <w:rFonts w:ascii="Verdana" w:hAnsi="Verdana" w:cs="Arial"/>
          <w:sz w:val="16"/>
          <w:szCs w:val="16"/>
        </w:rPr>
      </w:pPr>
    </w:p>
    <w:p w14:paraId="00081BAA" w14:textId="77777777" w:rsidR="00180A36" w:rsidRPr="00F20557" w:rsidRDefault="00180A36" w:rsidP="00F20557">
      <w:pPr>
        <w:spacing w:after="0"/>
        <w:jc w:val="center"/>
        <w:rPr>
          <w:rFonts w:ascii="Verdana" w:hAnsi="Verdana"/>
          <w:sz w:val="20"/>
          <w:szCs w:val="20"/>
        </w:rPr>
      </w:pPr>
      <w:r w:rsidRPr="00F20557">
        <w:rPr>
          <w:rFonts w:ascii="Verdana" w:hAnsi="Verdana"/>
          <w:sz w:val="20"/>
          <w:szCs w:val="20"/>
        </w:rPr>
        <w:t>na potrzeby postępowania o udzielenie zamówienia publicznego pn.:</w:t>
      </w:r>
    </w:p>
    <w:p w14:paraId="5219EA7A" w14:textId="77777777" w:rsidR="00180A36" w:rsidRPr="00F20557" w:rsidRDefault="00180A36" w:rsidP="00F20557">
      <w:pPr>
        <w:spacing w:after="0"/>
        <w:jc w:val="both"/>
        <w:rPr>
          <w:rFonts w:ascii="Verdana" w:hAnsi="Verdana" w:cs="Calibri"/>
          <w:b/>
          <w:iCs/>
          <w:sz w:val="16"/>
          <w:szCs w:val="16"/>
        </w:rPr>
      </w:pPr>
    </w:p>
    <w:p w14:paraId="1D6E714B" w14:textId="77777777" w:rsidR="008152F2" w:rsidRPr="00606EE8" w:rsidRDefault="008152F2" w:rsidP="008152F2">
      <w:pPr>
        <w:pStyle w:val="Stopka"/>
        <w:tabs>
          <w:tab w:val="left" w:pos="708"/>
        </w:tabs>
        <w:jc w:val="center"/>
        <w:rPr>
          <w:rFonts w:ascii="Verdana" w:hAnsi="Verdana"/>
          <w:b/>
          <w:sz w:val="20"/>
        </w:rPr>
      </w:pPr>
      <w:r w:rsidRPr="00DC44C2">
        <w:rPr>
          <w:rFonts w:ascii="Verdana" w:hAnsi="Verdana"/>
          <w:b/>
          <w:sz w:val="20"/>
        </w:rPr>
        <w:t xml:space="preserve">Dostawa </w:t>
      </w:r>
      <w:r>
        <w:rPr>
          <w:rFonts w:ascii="Verdana" w:hAnsi="Verdana"/>
          <w:b/>
          <w:sz w:val="20"/>
        </w:rPr>
        <w:t>p</w:t>
      </w:r>
      <w:r w:rsidRPr="00606EE8">
        <w:rPr>
          <w:rFonts w:ascii="Verdana" w:hAnsi="Verdana"/>
          <w:b/>
          <w:sz w:val="20"/>
        </w:rPr>
        <w:t>renumerat</w:t>
      </w:r>
      <w:r>
        <w:rPr>
          <w:rFonts w:ascii="Verdana" w:hAnsi="Verdana"/>
          <w:b/>
          <w:sz w:val="20"/>
        </w:rPr>
        <w:t xml:space="preserve">y </w:t>
      </w:r>
      <w:r w:rsidRPr="00606EE8">
        <w:rPr>
          <w:rFonts w:ascii="Verdana" w:hAnsi="Verdana"/>
          <w:b/>
          <w:sz w:val="20"/>
        </w:rPr>
        <w:t>czasopism zagranicznych w roku 2024 dla Biblioteki Uniwersyteckiej oraz poszczególnych jednostek Uniwersytetu Wrocławskiego na terenie Wrocławia</w:t>
      </w:r>
    </w:p>
    <w:p w14:paraId="41060CB1" w14:textId="77777777" w:rsidR="00CD022A" w:rsidRPr="00F20557" w:rsidRDefault="00CD022A" w:rsidP="00F20557">
      <w:pPr>
        <w:spacing w:after="0"/>
        <w:jc w:val="center"/>
        <w:rPr>
          <w:rFonts w:ascii="Verdana" w:hAnsi="Verdana"/>
          <w:sz w:val="20"/>
          <w:szCs w:val="20"/>
        </w:rPr>
      </w:pPr>
    </w:p>
    <w:p w14:paraId="6796F12D" w14:textId="0A9ADF30" w:rsidR="00180A36" w:rsidRPr="00F20557" w:rsidRDefault="00180A36" w:rsidP="00F20557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>OŚWIADCZENIE DOTYCZĄCE PRZESŁANEK WYKLUCZENIA Z POSTĘPOWANIA PRZEZ WYKONAWCĘ/WYKONAWCĘ WSPÓLNIE UBIEGAJĄCEGO SIĘ O ZAMÓWIENIE:</w:t>
      </w:r>
    </w:p>
    <w:p w14:paraId="24AF4555" w14:textId="77777777" w:rsidR="00180A36" w:rsidRPr="00F20557" w:rsidRDefault="00180A36" w:rsidP="00A51C0C">
      <w:pPr>
        <w:numPr>
          <w:ilvl w:val="0"/>
          <w:numId w:val="47"/>
        </w:numPr>
        <w:spacing w:after="0"/>
        <w:ind w:left="374" w:hanging="357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F20557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8 ust. 1 pkt 1-6 </w:t>
      </w:r>
      <w:proofErr w:type="spellStart"/>
      <w:r w:rsidRPr="00F20557">
        <w:rPr>
          <w:rFonts w:ascii="Verdana" w:eastAsia="Calibri" w:hAnsi="Verdana" w:cs="Arial"/>
          <w:sz w:val="20"/>
          <w:szCs w:val="20"/>
        </w:rPr>
        <w:t>uPzp</w:t>
      </w:r>
      <w:proofErr w:type="spellEnd"/>
      <w:r w:rsidRPr="00F20557">
        <w:rPr>
          <w:rFonts w:ascii="Verdana" w:eastAsia="Calibri" w:hAnsi="Verdana" w:cs="Arial"/>
          <w:sz w:val="20"/>
          <w:szCs w:val="20"/>
        </w:rPr>
        <w:t>.</w:t>
      </w:r>
    </w:p>
    <w:p w14:paraId="73039CA0" w14:textId="77777777" w:rsidR="00180A36" w:rsidRPr="00F20557" w:rsidRDefault="00180A36" w:rsidP="00A51C0C">
      <w:pPr>
        <w:numPr>
          <w:ilvl w:val="0"/>
          <w:numId w:val="47"/>
        </w:numPr>
        <w:spacing w:after="0"/>
        <w:ind w:left="378"/>
        <w:contextualSpacing/>
        <w:jc w:val="both"/>
        <w:rPr>
          <w:rFonts w:ascii="Verdana" w:eastAsia="Calibri" w:hAnsi="Verdana" w:cs="Arial"/>
          <w:sz w:val="20"/>
          <w:szCs w:val="20"/>
        </w:rPr>
      </w:pPr>
      <w:r w:rsidRPr="00F20557">
        <w:rPr>
          <w:rFonts w:ascii="Verdana" w:eastAsia="Calibri" w:hAnsi="Verdana" w:cs="Arial"/>
          <w:sz w:val="20"/>
          <w:szCs w:val="20"/>
        </w:rPr>
        <w:t xml:space="preserve">Oświadczam, że nie podlegam wykluczeniu z postępowania na podstawie art. 109 ust. 1 pkt 4, 7, 8 i 10 </w:t>
      </w:r>
      <w:proofErr w:type="spellStart"/>
      <w:r w:rsidRPr="00F20557">
        <w:rPr>
          <w:rFonts w:ascii="Verdana" w:eastAsia="Calibri" w:hAnsi="Verdana" w:cs="Arial"/>
          <w:sz w:val="20"/>
          <w:szCs w:val="20"/>
        </w:rPr>
        <w:t>Pzp</w:t>
      </w:r>
      <w:proofErr w:type="spellEnd"/>
      <w:r w:rsidRPr="00F20557">
        <w:rPr>
          <w:rFonts w:ascii="Verdana" w:eastAsia="Calibri" w:hAnsi="Verdana" w:cs="Arial"/>
          <w:sz w:val="20"/>
          <w:szCs w:val="20"/>
        </w:rPr>
        <w:t>.</w:t>
      </w:r>
    </w:p>
    <w:p w14:paraId="6C9CA2A7" w14:textId="77777777" w:rsidR="00180A36" w:rsidRPr="00F20557" w:rsidRDefault="00180A36" w:rsidP="00A51C0C">
      <w:pPr>
        <w:pStyle w:val="Akapitzlist"/>
        <w:numPr>
          <w:ilvl w:val="0"/>
          <w:numId w:val="47"/>
        </w:numPr>
        <w:spacing w:after="0" w:line="276" w:lineRule="auto"/>
        <w:ind w:left="378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Oświadczam, że nie podlegam wykluczeniu z postępowania na podstawie </w:t>
      </w:r>
      <w:r w:rsidRPr="00F20557">
        <w:rPr>
          <w:rFonts w:ascii="Verdana" w:hAnsi="Verdana"/>
          <w:b/>
          <w:sz w:val="20"/>
          <w:szCs w:val="20"/>
        </w:rPr>
        <w:t xml:space="preserve">w art. 7 ust. 1 ustawy z dnia 13 kwietnia 2022 r o szczególnych rozwiązaniach w zakresie przeciwdziałania wspieraniu agresji na Ukrainę oraz służących ochronie bezpieczeństwa narodowego </w:t>
      </w:r>
      <w:r w:rsidRPr="00F20557">
        <w:rPr>
          <w:rFonts w:ascii="Verdana" w:eastAsiaTheme="minorHAnsi" w:hAnsi="Verdana" w:cs="Calibri"/>
          <w:b/>
          <w:color w:val="000000"/>
          <w:sz w:val="20"/>
          <w:szCs w:val="20"/>
        </w:rPr>
        <w:t>(Dz. U. poz. 835)</w:t>
      </w:r>
      <w:r w:rsidRPr="00F20557">
        <w:rPr>
          <w:rFonts w:ascii="Verdana" w:hAnsi="Verdana" w:cs="Arial"/>
          <w:b/>
          <w:sz w:val="20"/>
          <w:szCs w:val="20"/>
        </w:rPr>
        <w:t>.</w:t>
      </w:r>
    </w:p>
    <w:p w14:paraId="5018DCAC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64D6A400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i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F20557">
        <w:rPr>
          <w:rFonts w:ascii="Verdana" w:hAnsi="Verdana" w:cs="Arial"/>
          <w:sz w:val="20"/>
          <w:szCs w:val="20"/>
        </w:rPr>
        <w:t xml:space="preserve">, że zachodzą w stosunku do mnie podstawy wykluczenia z postępowania na podstawie art. ………………..………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</w:rPr>
        <w:t xml:space="preserve"> </w:t>
      </w:r>
      <w:r w:rsidRPr="00F20557">
        <w:rPr>
          <w:rFonts w:ascii="Verdana" w:hAnsi="Verdana" w:cs="Arial"/>
          <w:sz w:val="20"/>
          <w:szCs w:val="20"/>
        </w:rPr>
        <w:t>/ustawy</w:t>
      </w:r>
      <w:r w:rsidRPr="00F20557">
        <w:rPr>
          <w:rFonts w:ascii="Verdana" w:hAnsi="Verdana"/>
          <w:sz w:val="20"/>
          <w:szCs w:val="20"/>
        </w:rPr>
        <w:t xml:space="preserve"> o szczególnych rozwiązaniach w zakresie przeciwdziałania wspieraniu agresji na Ukrainę oraz służących ochronie bezpieczeństwa narodowego </w:t>
      </w:r>
      <w:r w:rsidRPr="00F20557">
        <w:rPr>
          <w:rFonts w:ascii="Verdana" w:hAnsi="Verdana" w:cs="Arial"/>
          <w:i/>
          <w:sz w:val="18"/>
          <w:szCs w:val="18"/>
        </w:rPr>
        <w:t>(podać mającą zastosowanie podstawę wykluczenia spośród wymienionych powyżej w pkt 1 -3)</w:t>
      </w:r>
      <w:r w:rsidRPr="00F20557">
        <w:rPr>
          <w:rFonts w:ascii="Verdana" w:hAnsi="Verdana" w:cs="Arial"/>
          <w:i/>
          <w:sz w:val="20"/>
          <w:szCs w:val="20"/>
        </w:rPr>
        <w:t xml:space="preserve">. </w:t>
      </w:r>
    </w:p>
    <w:p w14:paraId="195E74F6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Jednocześnie oświadczam, że w związku z ww. okolicznością</w:t>
      </w:r>
      <w:r w:rsidRPr="00F20557">
        <w:rPr>
          <w:rFonts w:ascii="Verdana" w:hAnsi="Verdana" w:cs="Arial"/>
          <w:color w:val="FF0000"/>
          <w:sz w:val="20"/>
          <w:szCs w:val="20"/>
        </w:rPr>
        <w:t xml:space="preserve"> </w:t>
      </w:r>
      <w:r w:rsidRPr="00F20557">
        <w:rPr>
          <w:rFonts w:ascii="Verdana" w:hAnsi="Verdana" w:cs="Arial"/>
          <w:sz w:val="20"/>
          <w:szCs w:val="20"/>
        </w:rPr>
        <w:t xml:space="preserve">wymienioną w pkt 1-2 powyżej, na podstawie art. 110 ust. 2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podjąłem następujące środki naprawcze: ……………………………</w:t>
      </w:r>
    </w:p>
    <w:p w14:paraId="57B9B67D" w14:textId="77777777" w:rsidR="00180A36" w:rsidRPr="00F20557" w:rsidRDefault="00180A36" w:rsidP="00F20557">
      <w:pPr>
        <w:spacing w:after="0"/>
        <w:jc w:val="right"/>
        <w:rPr>
          <w:rFonts w:ascii="Verdana" w:hAnsi="Verdana" w:cs="Arial"/>
          <w:bCs/>
          <w:sz w:val="20"/>
          <w:szCs w:val="20"/>
        </w:rPr>
      </w:pPr>
      <w:r w:rsidRPr="00F20557">
        <w:rPr>
          <w:rFonts w:ascii="Verdana" w:hAnsi="Verdana" w:cs="Arial"/>
          <w:bCs/>
          <w:i/>
          <w:sz w:val="20"/>
          <w:szCs w:val="20"/>
        </w:rPr>
        <w:t xml:space="preserve">* </w:t>
      </w:r>
      <w:r w:rsidRPr="00F20557">
        <w:rPr>
          <w:rFonts w:ascii="Verdana" w:hAnsi="Verdana" w:cs="Arial"/>
          <w:bCs/>
          <w:sz w:val="20"/>
          <w:szCs w:val="20"/>
        </w:rPr>
        <w:t>wypełnić jeżeli dotyczy</w:t>
      </w:r>
    </w:p>
    <w:p w14:paraId="0A9AD14D" w14:textId="77777777" w:rsidR="00180A36" w:rsidRPr="00F20557" w:rsidRDefault="00180A36" w:rsidP="00F20557">
      <w:pPr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28DDB068" w14:textId="77777777" w:rsidR="00180A36" w:rsidRPr="00F20557" w:rsidRDefault="00180A36" w:rsidP="00F20557">
      <w:pPr>
        <w:spacing w:after="0"/>
        <w:rPr>
          <w:rFonts w:ascii="Verdana" w:hAnsi="Verdana" w:cs="Arial"/>
          <w:sz w:val="16"/>
          <w:szCs w:val="16"/>
        </w:rPr>
      </w:pPr>
    </w:p>
    <w:p w14:paraId="5BC54E4F" w14:textId="77777777" w:rsidR="00180A36" w:rsidRPr="00F20557" w:rsidRDefault="00180A36" w:rsidP="00F20557">
      <w:pPr>
        <w:shd w:val="clear" w:color="auto" w:fill="BFBFBF"/>
        <w:spacing w:after="0"/>
        <w:contextualSpacing/>
        <w:jc w:val="both"/>
        <w:rPr>
          <w:rFonts w:ascii="Verdana" w:hAnsi="Verdana" w:cs="Arial"/>
          <w:b/>
          <w:iCs/>
          <w:sz w:val="20"/>
          <w:szCs w:val="20"/>
        </w:rPr>
      </w:pPr>
      <w:r w:rsidRPr="00F20557">
        <w:rPr>
          <w:rFonts w:ascii="Verdana" w:hAnsi="Verdana" w:cs="Arial"/>
          <w:b/>
          <w:iCs/>
          <w:sz w:val="20"/>
          <w:szCs w:val="20"/>
        </w:rPr>
        <w:t>INFORMACJA O DOKUMENTACH NA POTWIERDZENIE UMOCOWANIA DO DZIAŁANIA W IMIENIU WYKONAWCY ORAZ O PODMIOTOWYCH ŚRODKACH DOWODOWYCH POSIADANYCH PRZEZ ZAMAWIAJĄCEGO LUB MOŻLIWYCH DO UZYSKANIA ZA POMOCĄ BEZPŁATNYCH I OGÓLNODOSTĘPNYCH BAZ DANYCH, W SZCZEGÓLNOŚCI REJESTRÓW PUBLICZNYCH:</w:t>
      </w:r>
    </w:p>
    <w:p w14:paraId="3B5A264F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lastRenderedPageBreak/>
        <w:t xml:space="preserve">Wskazuję, że dokumenty na potwierdzenie umocowania do działania w imieniu Wykonawcy oraz prawidłowe i aktualne podmiotowe środki dowodowe (jeżeli dotyczy) Zamawiający posiada lub może uzyskać do nich </w:t>
      </w:r>
      <w:r w:rsidRPr="00F20557">
        <w:rPr>
          <w:rFonts w:ascii="Verdana" w:hAnsi="Verdana" w:cs="Arial"/>
          <w:sz w:val="20"/>
          <w:szCs w:val="20"/>
          <w:lang w:val="x-none"/>
        </w:rPr>
        <w:t xml:space="preserve">dostęp </w:t>
      </w:r>
      <w:r w:rsidRPr="00F20557">
        <w:rPr>
          <w:rFonts w:ascii="Verdana" w:hAnsi="Verdana" w:cs="Arial"/>
          <w:sz w:val="20"/>
          <w:szCs w:val="20"/>
        </w:rPr>
        <w:t>za pomocą bezpłatnych i ogólnodostępnych baz danych, w szczególności rejestrów publicznych w rozumieniu ustawy z dnia 17 lutego 2005 r. o informatyzacji działalności podmiotów realizujących zadania publiczne, na podstawie następujących danych:</w:t>
      </w:r>
    </w:p>
    <w:p w14:paraId="0C7C76F9" w14:textId="77777777" w:rsidR="00180A36" w:rsidRDefault="00180A36" w:rsidP="00F20557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z bazy danych/rejestrów:</w:t>
      </w:r>
    </w:p>
    <w:p w14:paraId="45EA38E3" w14:textId="77777777" w:rsidR="00A2149F" w:rsidRDefault="00A2149F" w:rsidP="00F20557">
      <w:pPr>
        <w:spacing w:after="0"/>
        <w:jc w:val="both"/>
        <w:rPr>
          <w:rFonts w:ascii="Verdana" w:hAnsi="Verdana" w:cs="Arial"/>
          <w:sz w:val="20"/>
          <w:szCs w:val="20"/>
        </w:rPr>
      </w:pP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1843"/>
        <w:gridCol w:w="2693"/>
        <w:gridCol w:w="4394"/>
      </w:tblGrid>
      <w:tr w:rsidR="00A2149F" w:rsidRPr="002C3009" w14:paraId="38F261A4" w14:textId="77777777" w:rsidTr="001E2111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C9F6830" w14:textId="77777777" w:rsidR="00A2149F" w:rsidRPr="00BE2AC9" w:rsidRDefault="00A2149F" w:rsidP="001E2111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1A6CE4BD" w14:textId="77777777" w:rsidR="00A2149F" w:rsidRPr="00BE2AC9" w:rsidRDefault="00A2149F" w:rsidP="001E2111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E8FDE55" w14:textId="77777777" w:rsidR="00A2149F" w:rsidRPr="00BE2AC9" w:rsidRDefault="00A2149F" w:rsidP="001E2111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Adres bezpłatnej i ogólnodostępnej bazy danych/rejestru publicznego</w:t>
            </w: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0513B25" w14:textId="77777777" w:rsidR="00A2149F" w:rsidRPr="00BE2AC9" w:rsidRDefault="00A2149F" w:rsidP="001E2111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5756D33B" w14:textId="77777777" w:rsidR="00A2149F" w:rsidRPr="00BE2AC9" w:rsidRDefault="00A2149F" w:rsidP="001E2111">
            <w:pPr>
              <w:pStyle w:val="Bezodstpw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BE2AC9">
              <w:rPr>
                <w:rFonts w:ascii="Verdana" w:eastAsia="Calibri" w:hAnsi="Verdana"/>
                <w:b/>
                <w:sz w:val="16"/>
                <w:szCs w:val="16"/>
              </w:rPr>
              <w:t>(nr KRS albo NIP albo REGON itp.)</w:t>
            </w:r>
          </w:p>
        </w:tc>
      </w:tr>
      <w:tr w:rsidR="00A2149F" w:rsidRPr="002C3009" w14:paraId="2E0DC11E" w14:textId="77777777" w:rsidTr="001E2111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59896F0" w14:textId="77777777" w:rsidR="00A2149F" w:rsidRPr="00BE2AC9" w:rsidRDefault="00A2149F" w:rsidP="00A2149F">
            <w:pPr>
              <w:numPr>
                <w:ilvl w:val="0"/>
                <w:numId w:val="35"/>
              </w:num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09E33E2C" w14:textId="77777777" w:rsidR="00A2149F" w:rsidRPr="00BE2AC9" w:rsidRDefault="00A2149F" w:rsidP="001E2111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KRS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DD4CE50" w14:textId="77777777" w:rsidR="00A2149F" w:rsidRPr="00BE2AC9" w:rsidRDefault="00A2149F" w:rsidP="001E2111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7FBB2F9" w14:textId="77777777" w:rsidR="00A2149F" w:rsidRPr="00BE2AC9" w:rsidRDefault="00A2149F" w:rsidP="001E2111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  <w:tr w:rsidR="00A2149F" w:rsidRPr="002C3009" w14:paraId="59766750" w14:textId="77777777" w:rsidTr="001E2111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0B65A63" w14:textId="77777777" w:rsidR="00A2149F" w:rsidRPr="00BE2AC9" w:rsidRDefault="00A2149F" w:rsidP="001E2111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EB67489" w14:textId="77777777" w:rsidR="00A2149F" w:rsidRPr="00BE2AC9" w:rsidRDefault="00A2149F" w:rsidP="001E2111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CEIDG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8A18D2D" w14:textId="77777777" w:rsidR="00A2149F" w:rsidRPr="00BE2AC9" w:rsidRDefault="00A2149F" w:rsidP="001E2111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8B1D647" w14:textId="77777777" w:rsidR="00A2149F" w:rsidRPr="00BE2AC9" w:rsidRDefault="00A2149F" w:rsidP="001E2111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i/>
                <w:color w:val="000000"/>
                <w:sz w:val="16"/>
                <w:szCs w:val="16"/>
              </w:rPr>
            </w:pPr>
          </w:p>
        </w:tc>
      </w:tr>
      <w:tr w:rsidR="00A2149F" w:rsidRPr="002C3009" w14:paraId="1BDC2F2D" w14:textId="77777777" w:rsidTr="001E2111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2E665C47" w14:textId="77777777" w:rsidR="00A2149F" w:rsidRPr="00BE2AC9" w:rsidRDefault="00A2149F" w:rsidP="001E2111">
            <w:pPr>
              <w:spacing w:before="120" w:after="120" w:line="260" w:lineRule="exact"/>
              <w:contextualSpacing/>
              <w:jc w:val="center"/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84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27EEDF12" w14:textId="77777777" w:rsidR="00A2149F" w:rsidRPr="00BE2AC9" w:rsidRDefault="00A2149F" w:rsidP="001E2111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  <w:r w:rsidRPr="00BE2AC9">
              <w:rPr>
                <w:rFonts w:ascii="Verdana" w:eastAsia="Calibri" w:hAnsi="Verdana" w:cs="Arial"/>
                <w:color w:val="000000"/>
                <w:sz w:val="16"/>
                <w:szCs w:val="16"/>
              </w:rPr>
              <w:t>[inny]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1F06FC3" w14:textId="77777777" w:rsidR="00A2149F" w:rsidRPr="00BE2AC9" w:rsidRDefault="00A2149F" w:rsidP="001E2111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  <w:tc>
          <w:tcPr>
            <w:tcW w:w="439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4FFC447C" w14:textId="77777777" w:rsidR="00A2149F" w:rsidRPr="00BE2AC9" w:rsidRDefault="00A2149F" w:rsidP="001E2111">
            <w:pPr>
              <w:spacing w:before="120" w:after="120" w:line="260" w:lineRule="exact"/>
              <w:jc w:val="center"/>
              <w:rPr>
                <w:rFonts w:ascii="Verdana" w:eastAsia="Calibri" w:hAnsi="Verdana" w:cs="Arial"/>
                <w:color w:val="000000"/>
                <w:sz w:val="16"/>
                <w:szCs w:val="16"/>
              </w:rPr>
            </w:pPr>
          </w:p>
        </w:tc>
      </w:tr>
    </w:tbl>
    <w:p w14:paraId="03E9F017" w14:textId="77777777" w:rsidR="00A2149F" w:rsidRPr="00F20557" w:rsidRDefault="00A2149F" w:rsidP="00F2055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01A5218" w14:textId="77777777" w:rsidR="00180A36" w:rsidRPr="00F20557" w:rsidRDefault="00180A36" w:rsidP="00F20557">
      <w:pPr>
        <w:spacing w:after="0"/>
        <w:rPr>
          <w:rFonts w:ascii="Verdana" w:hAnsi="Verdana" w:cs="Arial"/>
          <w:i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w dyspozycji Zamawiającego</w:t>
      </w:r>
      <w:r w:rsidRPr="00F20557">
        <w:rPr>
          <w:rFonts w:ascii="Verdana" w:hAnsi="Verdana" w:cs="Arial"/>
          <w:i/>
          <w:sz w:val="20"/>
          <w:szCs w:val="20"/>
        </w:rPr>
        <w:t>:</w:t>
      </w:r>
    </w:p>
    <w:tbl>
      <w:tblPr>
        <w:tblW w:w="9639" w:type="dxa"/>
        <w:tblInd w:w="-3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ook w:val="04A0" w:firstRow="1" w:lastRow="0" w:firstColumn="1" w:lastColumn="0" w:noHBand="0" w:noVBand="1"/>
      </w:tblPr>
      <w:tblGrid>
        <w:gridCol w:w="709"/>
        <w:gridCol w:w="3119"/>
        <w:gridCol w:w="5811"/>
      </w:tblGrid>
      <w:tr w:rsidR="00180A36" w:rsidRPr="00F20557" w14:paraId="304F2888" w14:textId="77777777" w:rsidTr="008245C9">
        <w:trPr>
          <w:tblHeader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4CCC47F2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b/>
                <w:sz w:val="16"/>
                <w:szCs w:val="16"/>
              </w:rPr>
              <w:t>Lp.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3F0F7F6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b/>
                <w:sz w:val="16"/>
                <w:szCs w:val="16"/>
              </w:rPr>
              <w:t>Nazwa oświadczenia lub dokumentu</w:t>
            </w: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5E658B88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b/>
                <w:sz w:val="16"/>
                <w:szCs w:val="16"/>
              </w:rPr>
              <w:t>Dane umożliwiające dostęp do tych środków</w:t>
            </w:r>
          </w:p>
          <w:p w14:paraId="78A6C136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b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b/>
                <w:sz w:val="16"/>
                <w:szCs w:val="16"/>
              </w:rPr>
              <w:t>(postępowanie, do którego został złożony podmiotowy środek dowodowy – nazwa, nr sprawy, nr ogłoszenia itp.)</w:t>
            </w:r>
          </w:p>
        </w:tc>
      </w:tr>
      <w:tr w:rsidR="00180A36" w:rsidRPr="00F20557" w14:paraId="66C143D4" w14:textId="77777777" w:rsidTr="008245C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67D2C33E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sz w:val="16"/>
                <w:szCs w:val="16"/>
              </w:rPr>
              <w:t>1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B991990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5B765C56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  <w:tr w:rsidR="00180A36" w:rsidRPr="00F20557" w14:paraId="1EFAA2A7" w14:textId="77777777" w:rsidTr="008245C9">
        <w:trPr>
          <w:trHeight w:val="454"/>
        </w:trPr>
        <w:tc>
          <w:tcPr>
            <w:tcW w:w="70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1F540E22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sz w:val="16"/>
                <w:szCs w:val="16"/>
              </w:rPr>
            </w:pPr>
            <w:r w:rsidRPr="00F20557">
              <w:rPr>
                <w:rFonts w:ascii="Verdana" w:eastAsia="Calibri" w:hAnsi="Verdana"/>
                <w:sz w:val="16"/>
                <w:szCs w:val="16"/>
              </w:rPr>
              <w:t>2</w:t>
            </w:r>
          </w:p>
        </w:tc>
        <w:tc>
          <w:tcPr>
            <w:tcW w:w="311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76AEFA53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  <w:tc>
          <w:tcPr>
            <w:tcW w:w="581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</w:tcPr>
          <w:p w14:paraId="31C64966" w14:textId="77777777" w:rsidR="00180A36" w:rsidRPr="00F20557" w:rsidRDefault="00180A36" w:rsidP="00F20557">
            <w:pPr>
              <w:spacing w:after="0"/>
              <w:jc w:val="center"/>
              <w:rPr>
                <w:rFonts w:ascii="Verdana" w:eastAsia="Calibri" w:hAnsi="Verdana"/>
                <w:sz w:val="18"/>
                <w:szCs w:val="18"/>
              </w:rPr>
            </w:pPr>
          </w:p>
        </w:tc>
      </w:tr>
    </w:tbl>
    <w:p w14:paraId="103E96EB" w14:textId="77777777" w:rsidR="00180A36" w:rsidRPr="00F20557" w:rsidRDefault="00180A36" w:rsidP="00F20557">
      <w:pPr>
        <w:spacing w:after="0"/>
        <w:rPr>
          <w:rFonts w:ascii="Verdana" w:hAnsi="Verdana"/>
          <w:sz w:val="16"/>
          <w:szCs w:val="16"/>
          <w:highlight w:val="lightGray"/>
        </w:rPr>
      </w:pPr>
    </w:p>
    <w:p w14:paraId="4C307C54" w14:textId="77777777" w:rsidR="00180A36" w:rsidRPr="00F20557" w:rsidRDefault="00180A36" w:rsidP="00F20557">
      <w:pPr>
        <w:spacing w:after="0"/>
        <w:rPr>
          <w:rFonts w:ascii="Verdana" w:hAnsi="Verdana"/>
          <w:b/>
          <w:sz w:val="20"/>
          <w:szCs w:val="20"/>
          <w:highlight w:val="lightGray"/>
        </w:rPr>
      </w:pPr>
      <w:r w:rsidRPr="00F20557">
        <w:rPr>
          <w:rFonts w:ascii="Verdana" w:hAnsi="Verdana"/>
          <w:b/>
          <w:sz w:val="20"/>
          <w:szCs w:val="20"/>
          <w:highlight w:val="lightGray"/>
        </w:rPr>
        <w:t>OŚWIADCZENIE DOTYCZĄCE PODANYCH INFORMACJI:</w:t>
      </w:r>
    </w:p>
    <w:p w14:paraId="7B1E7CE0" w14:textId="77777777" w:rsidR="00180A36" w:rsidRPr="00F20557" w:rsidRDefault="00180A36" w:rsidP="00F20557">
      <w:pPr>
        <w:spacing w:after="0"/>
        <w:rPr>
          <w:rFonts w:ascii="Verdana" w:hAnsi="Verdana"/>
          <w:sz w:val="20"/>
          <w:szCs w:val="20"/>
        </w:rPr>
      </w:pPr>
      <w:r w:rsidRPr="00F20557">
        <w:rPr>
          <w:rFonts w:ascii="Verdana" w:hAnsi="Verdana"/>
          <w:sz w:val="20"/>
          <w:szCs w:val="20"/>
        </w:rPr>
        <w:t>Oświadczam, że wszystkie informacje podane w powyższych oświadczeniach są aktualne na dzień składania ofert i zgodne z prawdą oraz zostały przedstawione z pełną świadomością konsekwencji wprowadzenia zamawiającego w błąd przy przedstawianiu informacji.</w:t>
      </w:r>
    </w:p>
    <w:p w14:paraId="5BA99FD3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156544A3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sz w:val="16"/>
          <w:szCs w:val="16"/>
        </w:rPr>
      </w:pPr>
    </w:p>
    <w:p w14:paraId="6906D2AA" w14:textId="34D73CF6" w:rsidR="00180A36" w:rsidRPr="00F20557" w:rsidRDefault="00180A36" w:rsidP="00F20557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Oświadczenie musi być opatrzone odpowiednio przez osobę lub osoby uprawnione do reprezentowania Wykonawcy/Wykonawcy wspólnie ubiegającego się o</w:t>
      </w:r>
      <w:r w:rsidR="00C21DB2">
        <w:rPr>
          <w:rFonts w:ascii="Verdana" w:hAnsi="Verdana"/>
          <w:b/>
          <w:sz w:val="20"/>
          <w:szCs w:val="20"/>
        </w:rPr>
        <w:t> </w:t>
      </w:r>
      <w:r w:rsidRPr="00F20557">
        <w:rPr>
          <w:rFonts w:ascii="Verdana" w:hAnsi="Verdana"/>
          <w:b/>
          <w:sz w:val="20"/>
          <w:szCs w:val="20"/>
        </w:rPr>
        <w:t>zamówienie/ podpisem elektronicznym lub podpisem zaufanym lub podpisem osobistym.</w:t>
      </w:r>
    </w:p>
    <w:p w14:paraId="45CCBF77" w14:textId="77777777" w:rsidR="00180A36" w:rsidRPr="00F20557" w:rsidRDefault="00180A36" w:rsidP="00F20557">
      <w:pPr>
        <w:spacing w:after="0"/>
        <w:rPr>
          <w:rFonts w:ascii="Verdana" w:hAnsi="Verdana"/>
        </w:rPr>
      </w:pPr>
    </w:p>
    <w:p w14:paraId="2D0BC3A3" w14:textId="031476E6" w:rsidR="00515FCA" w:rsidRPr="00A51C0C" w:rsidRDefault="00515FCA" w:rsidP="00A51C0C">
      <w:pPr>
        <w:spacing w:after="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br w:type="page"/>
      </w:r>
    </w:p>
    <w:p w14:paraId="4EB398E7" w14:textId="77777777" w:rsidR="00515FCA" w:rsidRPr="00F20557" w:rsidRDefault="00515FCA" w:rsidP="00F20557">
      <w:pPr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5BE1A6BD" w14:textId="77777777" w:rsidR="00180A36" w:rsidRPr="00F20557" w:rsidRDefault="00180A36" w:rsidP="00F20557">
      <w:pPr>
        <w:spacing w:after="0"/>
        <w:rPr>
          <w:rFonts w:ascii="Verdana" w:hAnsi="Verdana" w:cs="Arial"/>
          <w:sz w:val="20"/>
          <w:szCs w:val="20"/>
        </w:rPr>
      </w:pPr>
    </w:p>
    <w:p w14:paraId="664260C5" w14:textId="77777777" w:rsidR="00180A36" w:rsidRPr="00F20557" w:rsidRDefault="00180A36" w:rsidP="00F20557">
      <w:pPr>
        <w:spacing w:after="0"/>
        <w:jc w:val="right"/>
        <w:rPr>
          <w:rFonts w:ascii="Verdana" w:hAnsi="Verdana" w:cs="Arial"/>
          <w:sz w:val="20"/>
          <w:szCs w:val="20"/>
        </w:rPr>
      </w:pPr>
      <w:bookmarkStart w:id="10" w:name="_Hlk63252356"/>
    </w:p>
    <w:p w14:paraId="1B874F98" w14:textId="67B04653" w:rsidR="00180A36" w:rsidRPr="00F20557" w:rsidRDefault="00180A36" w:rsidP="00F20557">
      <w:pPr>
        <w:spacing w:after="0"/>
        <w:jc w:val="right"/>
        <w:rPr>
          <w:rFonts w:ascii="Verdana" w:hAnsi="Verdana" w:cs="Arial"/>
          <w:b/>
          <w:sz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Postępowanie nr: </w:t>
      </w:r>
      <w:r w:rsidR="00F04B3A" w:rsidRPr="00F20557">
        <w:rPr>
          <w:rFonts w:ascii="Verdana" w:hAnsi="Verdana" w:cs="Arial"/>
          <w:b/>
          <w:sz w:val="18"/>
          <w:szCs w:val="18"/>
        </w:rPr>
        <w:t>BZP.2710.</w:t>
      </w:r>
      <w:r w:rsidR="00A51C0C">
        <w:rPr>
          <w:rFonts w:ascii="Verdana" w:hAnsi="Verdana" w:cs="Arial"/>
          <w:b/>
          <w:sz w:val="18"/>
          <w:szCs w:val="18"/>
        </w:rPr>
        <w:t>62</w:t>
      </w:r>
      <w:r w:rsidR="00F04B3A" w:rsidRPr="00F20557">
        <w:rPr>
          <w:rFonts w:ascii="Verdana" w:hAnsi="Verdana" w:cs="Arial"/>
          <w:b/>
          <w:sz w:val="18"/>
          <w:szCs w:val="18"/>
        </w:rPr>
        <w:t>.2023.</w:t>
      </w:r>
      <w:r w:rsidR="00C000D1">
        <w:rPr>
          <w:rFonts w:ascii="Verdana" w:hAnsi="Verdana" w:cs="Arial"/>
          <w:b/>
          <w:sz w:val="18"/>
          <w:szCs w:val="18"/>
        </w:rPr>
        <w:t>MG</w:t>
      </w:r>
    </w:p>
    <w:p w14:paraId="31052E85" w14:textId="7CD72B39" w:rsidR="00180A36" w:rsidRPr="00F20557" w:rsidRDefault="00180A36" w:rsidP="00F20557">
      <w:pPr>
        <w:spacing w:after="0"/>
        <w:jc w:val="right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sz w:val="20"/>
        </w:rPr>
        <w:t xml:space="preserve">Załącznik nr </w:t>
      </w:r>
      <w:r w:rsidR="00A51C0C">
        <w:rPr>
          <w:rFonts w:ascii="Verdana" w:hAnsi="Verdana" w:cs="Arial"/>
          <w:b/>
          <w:sz w:val="20"/>
        </w:rPr>
        <w:t>5</w:t>
      </w:r>
      <w:r w:rsidRPr="00F20557">
        <w:rPr>
          <w:rFonts w:ascii="Verdana" w:hAnsi="Verdana" w:cs="Arial"/>
          <w:b/>
          <w:sz w:val="20"/>
        </w:rPr>
        <w:t xml:space="preserve"> do SWZ</w:t>
      </w:r>
    </w:p>
    <w:p w14:paraId="2ED675EA" w14:textId="77777777" w:rsidR="00180A36" w:rsidRPr="00F20557" w:rsidRDefault="00180A36" w:rsidP="00F20557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spacing w:after="0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color w:val="FFFFFF"/>
          <w:sz w:val="20"/>
          <w:szCs w:val="20"/>
        </w:rPr>
        <w:t>OŚWIADCZENIE WYKONAWCY O AKTUALNOŚCI INFORMACJI ZAWARTYCH W OŚWIADCZENIU Z ART. 125 UPZP</w:t>
      </w:r>
    </w:p>
    <w:p w14:paraId="7476646D" w14:textId="77777777" w:rsidR="00180A36" w:rsidRPr="00F20557" w:rsidRDefault="00180A36" w:rsidP="00A51C0C">
      <w:pPr>
        <w:numPr>
          <w:ilvl w:val="0"/>
          <w:numId w:val="49"/>
        </w:num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. </w:t>
      </w:r>
    </w:p>
    <w:p w14:paraId="431A7C27" w14:textId="77777777" w:rsidR="00180A36" w:rsidRPr="00F20557" w:rsidRDefault="00180A36" w:rsidP="00F20557">
      <w:pPr>
        <w:spacing w:after="0"/>
        <w:rPr>
          <w:rFonts w:ascii="Verdana" w:hAnsi="Verdana" w:cs="Vrinda"/>
          <w:b/>
          <w:sz w:val="20"/>
          <w:szCs w:val="20"/>
        </w:rPr>
      </w:pPr>
    </w:p>
    <w:p w14:paraId="6A19BAB5" w14:textId="648F0088" w:rsidR="00180A36" w:rsidRPr="00F20557" w:rsidRDefault="00180A36" w:rsidP="00F20557">
      <w:pPr>
        <w:spacing w:after="0"/>
        <w:rPr>
          <w:rFonts w:ascii="Verdana" w:hAnsi="Verdana" w:cs="Vrinda"/>
          <w:b/>
          <w:sz w:val="20"/>
          <w:szCs w:val="20"/>
        </w:rPr>
      </w:pPr>
      <w:r w:rsidRPr="00F20557">
        <w:rPr>
          <w:rFonts w:ascii="Verdana" w:hAnsi="Verdana" w:cs="Vrinda"/>
          <w:b/>
          <w:sz w:val="20"/>
          <w:szCs w:val="20"/>
        </w:rPr>
        <w:t>Wykonawca/</w:t>
      </w:r>
      <w:r w:rsidR="00B4700C">
        <w:rPr>
          <w:rFonts w:ascii="Verdana" w:hAnsi="Verdana" w:cs="Vrinda"/>
          <w:b/>
          <w:sz w:val="20"/>
          <w:szCs w:val="20"/>
        </w:rPr>
        <w:t>Wykonawcy wspólnie ubiegający się o zamówienie</w:t>
      </w:r>
      <w:r w:rsidRPr="00F20557">
        <w:rPr>
          <w:rFonts w:ascii="Verdana" w:hAnsi="Verdana" w:cs="Vrinda"/>
          <w:b/>
          <w:sz w:val="20"/>
          <w:szCs w:val="20"/>
        </w:rPr>
        <w:t>:</w:t>
      </w:r>
    </w:p>
    <w:p w14:paraId="781CAA16" w14:textId="77777777" w:rsidR="00180A36" w:rsidRPr="00F20557" w:rsidRDefault="00180A36" w:rsidP="00F20557">
      <w:pPr>
        <w:spacing w:after="0"/>
        <w:rPr>
          <w:rFonts w:ascii="Verdana" w:hAnsi="Verdana" w:cs="Vrinda"/>
          <w:b/>
          <w:sz w:val="20"/>
          <w:szCs w:val="20"/>
        </w:rPr>
      </w:pPr>
    </w:p>
    <w:p w14:paraId="7EB60340" w14:textId="77777777" w:rsidR="00180A36" w:rsidRPr="00F20557" w:rsidRDefault="00180A36" w:rsidP="00F20557">
      <w:pPr>
        <w:spacing w:after="0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.……………………………………………………………………………</w:t>
      </w:r>
    </w:p>
    <w:p w14:paraId="27A7B8CB" w14:textId="34C7459E" w:rsidR="00180A36" w:rsidRPr="00F20557" w:rsidRDefault="00180A36" w:rsidP="00F20557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F20557">
        <w:rPr>
          <w:rFonts w:ascii="Verdana" w:hAnsi="Verdana" w:cs="Arial"/>
          <w:i/>
          <w:sz w:val="18"/>
          <w:szCs w:val="18"/>
        </w:rPr>
        <w:t xml:space="preserve">(pełna nazwa Wykonawcy, </w:t>
      </w:r>
      <w:r w:rsidR="00A2149F">
        <w:rPr>
          <w:rFonts w:ascii="Verdana" w:hAnsi="Verdana" w:cs="Arial"/>
          <w:i/>
          <w:sz w:val="18"/>
          <w:szCs w:val="18"/>
        </w:rPr>
        <w:t xml:space="preserve">Podmiotu udostępniającego zasoby, </w:t>
      </w:r>
      <w:r w:rsidRPr="00F20557">
        <w:rPr>
          <w:rFonts w:ascii="Verdana" w:hAnsi="Verdana" w:cs="Arial"/>
          <w:i/>
          <w:sz w:val="18"/>
          <w:szCs w:val="18"/>
        </w:rPr>
        <w:t>w imieniu którego składane jest oświadczenie, adres)</w:t>
      </w:r>
    </w:p>
    <w:p w14:paraId="6869180A" w14:textId="77777777" w:rsidR="00180A36" w:rsidRPr="00F20557" w:rsidRDefault="00180A36" w:rsidP="00F20557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22CC1EBC" w14:textId="77777777" w:rsidR="00180A36" w:rsidRPr="00F20557" w:rsidRDefault="00180A36" w:rsidP="00F20557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a potrzeby postępowania o udzielenie zamówienia publicznego pn.:</w:t>
      </w:r>
    </w:p>
    <w:p w14:paraId="0BC3E9BE" w14:textId="77777777" w:rsidR="00180A36" w:rsidRPr="00F20557" w:rsidRDefault="00180A36" w:rsidP="00F20557">
      <w:pPr>
        <w:tabs>
          <w:tab w:val="left" w:pos="284"/>
        </w:tabs>
        <w:spacing w:after="0"/>
        <w:jc w:val="center"/>
        <w:rPr>
          <w:rFonts w:ascii="Verdana" w:hAnsi="Verdana" w:cs="Tahoma"/>
          <w:b/>
          <w:bCs/>
          <w:iCs/>
          <w:color w:val="000000"/>
          <w:sz w:val="20"/>
          <w:szCs w:val="20"/>
        </w:rPr>
      </w:pPr>
    </w:p>
    <w:p w14:paraId="30FD1C85" w14:textId="77777777" w:rsidR="008152F2" w:rsidRPr="00606EE8" w:rsidRDefault="008152F2" w:rsidP="008152F2">
      <w:pPr>
        <w:pStyle w:val="Stopka"/>
        <w:tabs>
          <w:tab w:val="left" w:pos="708"/>
        </w:tabs>
        <w:jc w:val="center"/>
        <w:rPr>
          <w:rFonts w:ascii="Verdana" w:hAnsi="Verdana"/>
          <w:b/>
          <w:sz w:val="20"/>
        </w:rPr>
      </w:pPr>
      <w:r w:rsidRPr="00DC44C2">
        <w:rPr>
          <w:rFonts w:ascii="Verdana" w:hAnsi="Verdana"/>
          <w:b/>
          <w:sz w:val="20"/>
        </w:rPr>
        <w:t xml:space="preserve">Dostawa </w:t>
      </w:r>
      <w:r>
        <w:rPr>
          <w:rFonts w:ascii="Verdana" w:hAnsi="Verdana"/>
          <w:b/>
          <w:sz w:val="20"/>
        </w:rPr>
        <w:t>p</w:t>
      </w:r>
      <w:r w:rsidRPr="00606EE8">
        <w:rPr>
          <w:rFonts w:ascii="Verdana" w:hAnsi="Verdana"/>
          <w:b/>
          <w:sz w:val="20"/>
        </w:rPr>
        <w:t>renumerat</w:t>
      </w:r>
      <w:r>
        <w:rPr>
          <w:rFonts w:ascii="Verdana" w:hAnsi="Verdana"/>
          <w:b/>
          <w:sz w:val="20"/>
        </w:rPr>
        <w:t xml:space="preserve">y </w:t>
      </w:r>
      <w:r w:rsidRPr="00606EE8">
        <w:rPr>
          <w:rFonts w:ascii="Verdana" w:hAnsi="Verdana"/>
          <w:b/>
          <w:sz w:val="20"/>
        </w:rPr>
        <w:t>czasopism zagranicznych w roku 2024 dla Biblioteki Uniwersyteckiej oraz poszczególnych jednostek Uniwersytetu Wrocławskiego na terenie Wrocławia</w:t>
      </w:r>
    </w:p>
    <w:p w14:paraId="7B744260" w14:textId="77777777" w:rsidR="00A51C0C" w:rsidRDefault="00A51C0C" w:rsidP="00A51C0C">
      <w:pPr>
        <w:pStyle w:val="Tekstpodstawowy"/>
        <w:spacing w:line="276" w:lineRule="auto"/>
        <w:rPr>
          <w:rFonts w:ascii="Verdana" w:hAnsi="Verdana" w:cs="Arial"/>
          <w:b/>
          <w:bCs/>
          <w:sz w:val="18"/>
          <w:szCs w:val="18"/>
        </w:rPr>
      </w:pPr>
    </w:p>
    <w:p w14:paraId="7CCB29DE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</w:t>
      </w:r>
      <w:r w:rsidRPr="00F20557">
        <w:rPr>
          <w:rFonts w:ascii="Verdana" w:hAnsi="Verdana" w:cs="Arial"/>
          <w:b/>
          <w:sz w:val="20"/>
          <w:szCs w:val="20"/>
        </w:rPr>
        <w:t>aktualne są</w:t>
      </w:r>
      <w:r w:rsidRPr="00F20557">
        <w:rPr>
          <w:rFonts w:ascii="Verdana" w:hAnsi="Verdana" w:cs="Arial"/>
          <w:sz w:val="20"/>
          <w:szCs w:val="20"/>
        </w:rPr>
        <w:t xml:space="preserve"> informacje zawarte w oświadczeniu, o którym mowa w art. 1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19122056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76F524A" w14:textId="72F490FC" w:rsidR="00180A36" w:rsidRPr="00F81C17" w:rsidRDefault="00180A36" w:rsidP="007860AF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 xml:space="preserve">art. 108 ust. 1 </w:t>
      </w:r>
      <w:r w:rsidR="00F77DEB">
        <w:rPr>
          <w:rFonts w:ascii="Verdana" w:hAnsi="Verdana"/>
          <w:sz w:val="20"/>
          <w:szCs w:val="20"/>
        </w:rPr>
        <w:t xml:space="preserve">pkt. 3 - 6 </w:t>
      </w:r>
      <w:proofErr w:type="spellStart"/>
      <w:r w:rsidRPr="00F81C17">
        <w:rPr>
          <w:rFonts w:ascii="Verdana" w:hAnsi="Verdana"/>
          <w:sz w:val="20"/>
          <w:szCs w:val="20"/>
        </w:rPr>
        <w:t>uPzp</w:t>
      </w:r>
      <w:proofErr w:type="spellEnd"/>
    </w:p>
    <w:p w14:paraId="34B4D2ED" w14:textId="77777777" w:rsidR="00180A36" w:rsidRPr="00F81C17" w:rsidRDefault="00180A36" w:rsidP="007860AF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 xml:space="preserve">art. 109 ust. 1 pkt 7, 8 i 10 </w:t>
      </w:r>
      <w:proofErr w:type="spellStart"/>
      <w:r w:rsidRPr="00F81C17">
        <w:rPr>
          <w:rFonts w:ascii="Verdana" w:hAnsi="Verdana"/>
          <w:sz w:val="20"/>
          <w:szCs w:val="20"/>
        </w:rPr>
        <w:t>uPzp</w:t>
      </w:r>
      <w:proofErr w:type="spellEnd"/>
    </w:p>
    <w:p w14:paraId="180C931C" w14:textId="77777777" w:rsidR="00180A36" w:rsidRPr="00F20557" w:rsidRDefault="00180A36" w:rsidP="00F20557">
      <w:pPr>
        <w:spacing w:after="0"/>
        <w:ind w:left="720"/>
        <w:contextualSpacing/>
        <w:rPr>
          <w:rFonts w:ascii="Verdana" w:eastAsia="Calibri" w:hAnsi="Verdana"/>
          <w:sz w:val="20"/>
          <w:szCs w:val="20"/>
        </w:rPr>
      </w:pPr>
    </w:p>
    <w:p w14:paraId="357457D0" w14:textId="77777777" w:rsidR="00180A36" w:rsidRPr="00F20557" w:rsidRDefault="00180A36" w:rsidP="00F20557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/>
          <w:noProof/>
          <w:sz w:val="20"/>
          <w:szCs w:val="20"/>
        </w:rPr>
        <w:drawing>
          <wp:inline distT="0" distB="0" distL="0" distR="0" wp14:anchorId="7A6561F9" wp14:editId="1E6C7E74">
            <wp:extent cx="6200140" cy="762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14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599AB5" w14:textId="77777777" w:rsidR="00180A36" w:rsidRPr="00F20557" w:rsidRDefault="00180A36" w:rsidP="00F20557">
      <w:pPr>
        <w:spacing w:after="0"/>
        <w:jc w:val="both"/>
        <w:rPr>
          <w:rFonts w:ascii="Verdana" w:hAnsi="Verdana"/>
          <w:sz w:val="20"/>
          <w:szCs w:val="20"/>
        </w:rPr>
      </w:pPr>
    </w:p>
    <w:p w14:paraId="4790EAEB" w14:textId="77777777" w:rsidR="00180A36" w:rsidRPr="00F20557" w:rsidRDefault="00180A36" w:rsidP="00F20557">
      <w:pPr>
        <w:spacing w:after="0"/>
        <w:jc w:val="both"/>
        <w:rPr>
          <w:rFonts w:ascii="Verdana" w:hAnsi="Verdana"/>
          <w:sz w:val="20"/>
          <w:szCs w:val="20"/>
        </w:rPr>
      </w:pPr>
    </w:p>
    <w:p w14:paraId="1D91190F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Fonts w:ascii="Verdana" w:hAnsi="Verdana" w:cs="Arial"/>
          <w:sz w:val="20"/>
          <w:szCs w:val="20"/>
          <w:vertAlign w:val="superscript"/>
        </w:rPr>
        <w:footnoteReference w:id="10"/>
      </w:r>
      <w:r w:rsidRPr="00F20557">
        <w:rPr>
          <w:rFonts w:ascii="Verdana" w:hAnsi="Verdana" w:cs="Arial"/>
          <w:sz w:val="20"/>
          <w:szCs w:val="20"/>
        </w:rPr>
        <w:t xml:space="preserve">, iż następujące informacje zawarte w złożonym przeze mnie oświadczeniu, </w:t>
      </w:r>
      <w:r w:rsidRPr="00F20557">
        <w:rPr>
          <w:rFonts w:ascii="Verdana" w:hAnsi="Verdana" w:cs="Arial"/>
          <w:sz w:val="20"/>
          <w:szCs w:val="20"/>
        </w:rPr>
        <w:br/>
        <w:t xml:space="preserve">o którym mowa w art. 1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F20557">
        <w:rPr>
          <w:rFonts w:ascii="Verdana" w:hAnsi="Verdana" w:cs="Arial"/>
          <w:b/>
          <w:sz w:val="20"/>
          <w:szCs w:val="20"/>
        </w:rPr>
        <w:t>są nieaktualne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sz w:val="20"/>
          <w:szCs w:val="20"/>
        </w:rPr>
        <w:br/>
        <w:t>w zastępującym zakresie:</w:t>
      </w:r>
    </w:p>
    <w:p w14:paraId="627B0633" w14:textId="77777777" w:rsidR="00180A36" w:rsidRPr="00F20557" w:rsidRDefault="00180A36" w:rsidP="00F20557">
      <w:pPr>
        <w:spacing w:after="0"/>
        <w:jc w:val="both"/>
        <w:rPr>
          <w:rFonts w:ascii="Verdana" w:hAnsi="Verdana"/>
          <w:sz w:val="20"/>
          <w:szCs w:val="20"/>
        </w:rPr>
      </w:pPr>
    </w:p>
    <w:p w14:paraId="24A9C3BF" w14:textId="77777777" w:rsidR="00180A36" w:rsidRPr="00F20557" w:rsidRDefault="00180A36" w:rsidP="00F20557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</w:p>
    <w:p w14:paraId="1FC73B79" w14:textId="77777777" w:rsidR="00180A36" w:rsidRPr="00F20557" w:rsidRDefault="00180A36" w:rsidP="00F20557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39415691" w14:textId="77777777" w:rsidR="00180A36" w:rsidRPr="00F20557" w:rsidRDefault="00180A36" w:rsidP="00F20557">
      <w:pPr>
        <w:spacing w:after="0"/>
        <w:jc w:val="both"/>
        <w:rPr>
          <w:rFonts w:ascii="Verdana" w:hAnsi="Verdana"/>
          <w:sz w:val="20"/>
          <w:szCs w:val="20"/>
        </w:rPr>
      </w:pPr>
    </w:p>
    <w:p w14:paraId="1AA2C8B4" w14:textId="77777777" w:rsidR="00180A36" w:rsidRPr="00F20557" w:rsidRDefault="00180A36" w:rsidP="00F20557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71FA5490" w14:textId="77777777" w:rsidR="00180A36" w:rsidRPr="00F20557" w:rsidRDefault="00180A36" w:rsidP="00F20557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702CD2DD" w14:textId="77777777" w:rsidR="00180A36" w:rsidRPr="00F20557" w:rsidRDefault="00180A36" w:rsidP="00F20557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02A26040" w14:textId="77777777" w:rsidR="00180A36" w:rsidRPr="00F20557" w:rsidRDefault="00180A36" w:rsidP="00F20557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2A532362" w14:textId="0547D040" w:rsidR="00180A36" w:rsidRDefault="00180A36" w:rsidP="00F20557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y wspólnie ubiegającego się o zamówienie /</w:t>
      </w:r>
      <w:r w:rsidR="00A2149F">
        <w:rPr>
          <w:rFonts w:ascii="Verdana" w:hAnsi="Verdana"/>
          <w:b/>
          <w:sz w:val="20"/>
          <w:szCs w:val="20"/>
        </w:rPr>
        <w:t>P</w:t>
      </w:r>
      <w:r w:rsidRPr="00F20557">
        <w:rPr>
          <w:rFonts w:ascii="Verdana" w:hAnsi="Verdana"/>
          <w:b/>
          <w:sz w:val="20"/>
          <w:szCs w:val="20"/>
        </w:rPr>
        <w:t>odmiotu udostępniającego zasoby</w:t>
      </w:r>
      <w:r w:rsidR="00A2149F">
        <w:rPr>
          <w:rFonts w:ascii="Verdana" w:hAnsi="Verdana"/>
          <w:b/>
          <w:sz w:val="20"/>
          <w:szCs w:val="20"/>
        </w:rPr>
        <w:t>/</w:t>
      </w:r>
      <w:r w:rsidRPr="00F20557">
        <w:rPr>
          <w:rFonts w:ascii="Verdana" w:hAnsi="Verdana"/>
          <w:b/>
          <w:sz w:val="20"/>
          <w:szCs w:val="20"/>
        </w:rPr>
        <w:t xml:space="preserve"> kwalifikowanym podpisem elektronicznym lub podpisem zaufanym lub podpisem osobistym.</w:t>
      </w:r>
      <w:bookmarkEnd w:id="2"/>
      <w:bookmarkEnd w:id="10"/>
    </w:p>
    <w:p w14:paraId="050D9A95" w14:textId="77777777" w:rsidR="00A2149F" w:rsidRDefault="00A2149F" w:rsidP="00F20557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559F1B1B" w14:textId="3D53D4D9" w:rsidR="00A2149F" w:rsidRPr="003D245B" w:rsidRDefault="00A2149F" w:rsidP="00F20557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3D245B">
        <w:rPr>
          <w:rFonts w:ascii="Verdana" w:hAnsi="Verdana" w:cs="Arial"/>
          <w:b/>
          <w:bCs/>
          <w:sz w:val="20"/>
          <w:szCs w:val="20"/>
        </w:rPr>
        <w:t>Oświadczenie należy złożyć po wezwaniu przez Zamawiającego.</w:t>
      </w:r>
    </w:p>
    <w:sectPr w:rsidR="00A2149F" w:rsidRPr="003D245B" w:rsidSect="007538F4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0A4C4" w14:textId="77777777" w:rsidR="00606EE8" w:rsidRDefault="00606EE8">
      <w:r>
        <w:separator/>
      </w:r>
    </w:p>
  </w:endnote>
  <w:endnote w:type="continuationSeparator" w:id="0">
    <w:p w14:paraId="37D02CBC" w14:textId="77777777" w:rsidR="00606EE8" w:rsidRDefault="00606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5AFB" w14:textId="77777777" w:rsidR="00606EE8" w:rsidRDefault="00606EE8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606EE8" w:rsidRDefault="00606EE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606EE8" w:rsidRDefault="00606EE8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4CE56473" w:rsidR="00606EE8" w:rsidRPr="004D79B3" w:rsidRDefault="00606EE8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21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4CE56473" w:rsidR="00606EE8" w:rsidRPr="004D79B3" w:rsidRDefault="00606EE8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21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606EE8" w:rsidRDefault="00606EE8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606EE8" w:rsidRPr="004D79B3" w:rsidRDefault="00606EE8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606EE8" w:rsidRPr="004D79B3" w:rsidRDefault="00606EE8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AA52E" w14:textId="77777777" w:rsidR="00606EE8" w:rsidRDefault="00606EE8">
      <w:r>
        <w:separator/>
      </w:r>
    </w:p>
  </w:footnote>
  <w:footnote w:type="continuationSeparator" w:id="0">
    <w:p w14:paraId="13B93822" w14:textId="77777777" w:rsidR="00606EE8" w:rsidRDefault="00606EE8">
      <w:r>
        <w:continuationSeparator/>
      </w:r>
    </w:p>
  </w:footnote>
  <w:footnote w:id="1">
    <w:p w14:paraId="5A6A8747" w14:textId="77777777" w:rsidR="00606EE8" w:rsidRPr="00731DF4" w:rsidRDefault="00606EE8" w:rsidP="00505F06">
      <w:pPr>
        <w:pStyle w:val="Tekstprzypisudolnego"/>
        <w:rPr>
          <w:rFonts w:ascii="Verdana" w:hAnsi="Verdana"/>
          <w:sz w:val="12"/>
          <w:szCs w:val="12"/>
        </w:rPr>
      </w:pPr>
      <w:r w:rsidRPr="00731DF4">
        <w:rPr>
          <w:rStyle w:val="Odwoanieprzypisudolnego"/>
          <w:rFonts w:ascii="Verdana" w:hAnsi="Verdana"/>
          <w:sz w:val="12"/>
          <w:szCs w:val="12"/>
        </w:rPr>
        <w:footnoteRef/>
      </w:r>
      <w:r w:rsidRPr="00731DF4">
        <w:rPr>
          <w:rFonts w:ascii="Verdana" w:hAnsi="Verdana"/>
          <w:sz w:val="12"/>
          <w:szCs w:val="12"/>
        </w:rPr>
        <w:t xml:space="preserve"> Wypełnić, jeżeli wykonawcy wspólnie ubiegają się o udzielenie zamówienia.</w:t>
      </w:r>
    </w:p>
  </w:footnote>
  <w:footnote w:id="2">
    <w:p w14:paraId="1C6A52A2" w14:textId="77777777" w:rsidR="00606EE8" w:rsidRPr="00E17FB3" w:rsidRDefault="00606EE8" w:rsidP="007B5B33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3">
    <w:p w14:paraId="35F0C90C" w14:textId="77777777" w:rsidR="00606EE8" w:rsidRPr="00E17FB3" w:rsidRDefault="00606EE8" w:rsidP="007B5B33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4">
    <w:p w14:paraId="32D0C5F1" w14:textId="1F99C333" w:rsidR="00606EE8" w:rsidRPr="00CD022A" w:rsidRDefault="00606EE8" w:rsidP="00CD022A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0E466E05" w14:textId="77777777" w:rsidR="00606EE8" w:rsidRPr="00A52726" w:rsidRDefault="00606EE8" w:rsidP="007B5B33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6">
    <w:p w14:paraId="3EF76386" w14:textId="77777777" w:rsidR="00606EE8" w:rsidRPr="0031769A" w:rsidRDefault="00606EE8" w:rsidP="007B5B33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33B1DDE1" w14:textId="77777777" w:rsidR="00606EE8" w:rsidRPr="0031769A" w:rsidRDefault="00606EE8" w:rsidP="007B5B33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4999BE2E" w14:textId="77777777" w:rsidR="00606EE8" w:rsidRPr="0031769A" w:rsidRDefault="00606EE8" w:rsidP="007B5B33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2A21C274" w14:textId="77777777" w:rsidR="00606EE8" w:rsidRPr="00A52726" w:rsidRDefault="00606EE8" w:rsidP="007B5B33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6C2DAA83" w14:textId="77777777" w:rsidR="00606EE8" w:rsidRPr="00A52726" w:rsidRDefault="00606EE8" w:rsidP="007B5B33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2EF363A5" w14:textId="77777777" w:rsidR="00606EE8" w:rsidRPr="00A52726" w:rsidRDefault="00606EE8" w:rsidP="007B5B33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4A4274C0" w14:textId="77777777" w:rsidR="00606EE8" w:rsidRPr="00A52726" w:rsidRDefault="00606EE8" w:rsidP="007B5B33">
      <w:pPr>
        <w:pStyle w:val="Bezodstpw"/>
        <w:jc w:val="both"/>
        <w:rPr>
          <w:rFonts w:ascii="Verdana" w:hAnsi="Verdana"/>
          <w:sz w:val="16"/>
          <w:szCs w:val="16"/>
        </w:rPr>
      </w:pPr>
    </w:p>
  </w:footnote>
  <w:footnote w:id="9">
    <w:p w14:paraId="433BD852" w14:textId="77777777" w:rsidR="00606EE8" w:rsidRPr="00711413" w:rsidRDefault="00606EE8" w:rsidP="00180A36">
      <w:pPr>
        <w:pStyle w:val="Bezodstpw"/>
        <w:jc w:val="both"/>
        <w:rPr>
          <w:rFonts w:ascii="Verdana" w:hAnsi="Verdana"/>
          <w:sz w:val="14"/>
          <w:szCs w:val="14"/>
        </w:rPr>
      </w:pPr>
      <w:r w:rsidRPr="00711413">
        <w:rPr>
          <w:rStyle w:val="Odwoanieprzypisudolnego"/>
          <w:sz w:val="14"/>
          <w:szCs w:val="14"/>
        </w:rPr>
        <w:footnoteRef/>
      </w:r>
      <w:r w:rsidRPr="00711413">
        <w:rPr>
          <w:sz w:val="14"/>
          <w:szCs w:val="14"/>
        </w:rPr>
        <w:t xml:space="preserve"> </w:t>
      </w:r>
      <w:r w:rsidRPr="00711413">
        <w:rPr>
          <w:rFonts w:ascii="Verdana" w:hAnsi="Verdana"/>
          <w:sz w:val="14"/>
          <w:szCs w:val="14"/>
        </w:rPr>
        <w:t>Wypełnić jeżeli dotyczy.</w:t>
      </w:r>
    </w:p>
  </w:footnote>
  <w:footnote w:id="10">
    <w:p w14:paraId="0CED3AC2" w14:textId="77777777" w:rsidR="00606EE8" w:rsidRDefault="00606EE8" w:rsidP="00180A36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510C1">
        <w:rPr>
          <w:rFonts w:ascii="Verdana" w:hAnsi="Verdana" w:cs="Arial"/>
          <w:sz w:val="16"/>
          <w:szCs w:val="16"/>
        </w:rPr>
        <w:t>Wypełnić jeżeli dotyczy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03F3CAB2" w14:textId="77777777" w:rsidR="00606EE8" w:rsidRDefault="00606EE8" w:rsidP="00180A36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D62FB" w14:textId="77777777" w:rsidR="00606EE8" w:rsidRPr="00E55ECE" w:rsidRDefault="00606EE8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606EE8" w:rsidRDefault="00606EE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A144C" w14:textId="558B0A4E" w:rsidR="00606EE8" w:rsidRDefault="00606EE8">
    <w:pPr>
      <w:pStyle w:val="Nagwek"/>
      <w:rPr>
        <w:noProof/>
        <w:color w:val="737572"/>
      </w:rPr>
    </w:pPr>
  </w:p>
  <w:p w14:paraId="5DFE34A8" w14:textId="07754668" w:rsidR="00606EE8" w:rsidRDefault="00606EE8">
    <w:pPr>
      <w:pStyle w:val="Nagwek"/>
    </w:pPr>
  </w:p>
  <w:p w14:paraId="391AA9D8" w14:textId="4EF2A7CC" w:rsidR="00606EE8" w:rsidRDefault="00606EE8">
    <w:pPr>
      <w:pStyle w:val="Nagwek"/>
    </w:pPr>
  </w:p>
  <w:p w14:paraId="4E1C1F44" w14:textId="27E84B99" w:rsidR="00606EE8" w:rsidRDefault="00606EE8">
    <w:pPr>
      <w:pStyle w:val="Nagwek"/>
    </w:pPr>
  </w:p>
  <w:p w14:paraId="15A8E289" w14:textId="77777777" w:rsidR="00606EE8" w:rsidRDefault="00606EE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1985"/>
        </w:tabs>
        <w:ind w:left="1965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2138"/>
        </w:tabs>
        <w:ind w:left="2138" w:hanging="360"/>
      </w:pPr>
    </w:lvl>
    <w:lvl w:ilvl="2">
      <w:start w:val="1"/>
      <w:numFmt w:val="decimal"/>
      <w:lvlText w:val="%3."/>
      <w:lvlJc w:val="left"/>
      <w:pPr>
        <w:tabs>
          <w:tab w:val="num" w:pos="2498"/>
        </w:tabs>
        <w:ind w:left="2498" w:hanging="360"/>
      </w:pPr>
    </w:lvl>
    <w:lvl w:ilvl="3">
      <w:start w:val="1"/>
      <w:numFmt w:val="decimal"/>
      <w:lvlText w:val="%4."/>
      <w:lvlJc w:val="left"/>
      <w:pPr>
        <w:tabs>
          <w:tab w:val="num" w:pos="2858"/>
        </w:tabs>
        <w:ind w:left="2858" w:hanging="360"/>
      </w:pPr>
    </w:lvl>
    <w:lvl w:ilvl="4">
      <w:start w:val="1"/>
      <w:numFmt w:val="decimal"/>
      <w:lvlText w:val="%5."/>
      <w:lvlJc w:val="left"/>
      <w:pPr>
        <w:tabs>
          <w:tab w:val="num" w:pos="3218"/>
        </w:tabs>
        <w:ind w:left="3218" w:hanging="360"/>
      </w:pPr>
    </w:lvl>
    <w:lvl w:ilvl="5">
      <w:start w:val="1"/>
      <w:numFmt w:val="decimal"/>
      <w:lvlText w:val="%6."/>
      <w:lvlJc w:val="left"/>
      <w:pPr>
        <w:tabs>
          <w:tab w:val="num" w:pos="3578"/>
        </w:tabs>
        <w:ind w:left="3578" w:hanging="360"/>
      </w:pPr>
    </w:lvl>
    <w:lvl w:ilvl="6">
      <w:start w:val="1"/>
      <w:numFmt w:val="decimal"/>
      <w:lvlText w:val="%7."/>
      <w:lvlJc w:val="left"/>
      <w:pPr>
        <w:tabs>
          <w:tab w:val="num" w:pos="3938"/>
        </w:tabs>
        <w:ind w:left="3938" w:hanging="360"/>
      </w:pPr>
    </w:lvl>
    <w:lvl w:ilvl="7">
      <w:start w:val="1"/>
      <w:numFmt w:val="decimal"/>
      <w:lvlText w:val="%8."/>
      <w:lvlJc w:val="left"/>
      <w:pPr>
        <w:tabs>
          <w:tab w:val="num" w:pos="4298"/>
        </w:tabs>
        <w:ind w:left="4298" w:hanging="360"/>
      </w:pPr>
    </w:lvl>
    <w:lvl w:ilvl="8">
      <w:start w:val="1"/>
      <w:numFmt w:val="decimal"/>
      <w:lvlText w:val="%9."/>
      <w:lvlJc w:val="left"/>
      <w:pPr>
        <w:tabs>
          <w:tab w:val="num" w:pos="4658"/>
        </w:tabs>
        <w:ind w:left="4658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F1F49ECE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61F51"/>
    <w:multiLevelType w:val="multilevel"/>
    <w:tmpl w:val="EE467DA2"/>
    <w:lvl w:ilvl="0">
      <w:start w:val="13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13.%2."/>
      <w:lvlJc w:val="left"/>
      <w:pPr>
        <w:ind w:left="1146" w:hanging="720"/>
      </w:pPr>
      <w:rPr>
        <w:rFonts w:hint="default"/>
        <w:b w:val="0"/>
        <w:i w:val="0"/>
        <w:color w:val="auto"/>
        <w:sz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9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23635878"/>
    <w:multiLevelType w:val="hybridMultilevel"/>
    <w:tmpl w:val="0FA6B9DC"/>
    <w:lvl w:ilvl="0" w:tplc="B364BA74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5" w15:restartNumberingAfterBreak="0">
    <w:nsid w:val="28BD1226"/>
    <w:multiLevelType w:val="singleLevel"/>
    <w:tmpl w:val="49021EA0"/>
    <w:lvl w:ilvl="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16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18" w15:restartNumberingAfterBreak="0">
    <w:nsid w:val="2D8F150E"/>
    <w:multiLevelType w:val="multilevel"/>
    <w:tmpl w:val="DDE43562"/>
    <w:lvl w:ilvl="0">
      <w:start w:val="1"/>
      <w:numFmt w:val="decimal"/>
      <w:lvlText w:val="%1)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9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21050"/>
    <w:multiLevelType w:val="hybridMultilevel"/>
    <w:tmpl w:val="D98C8472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A5B6B618"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2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3" w15:restartNumberingAfterBreak="0">
    <w:nsid w:val="36DC492D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5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3BCF39F8"/>
    <w:multiLevelType w:val="hybridMultilevel"/>
    <w:tmpl w:val="5842479C"/>
    <w:lvl w:ilvl="0" w:tplc="A628CE70">
      <w:start w:val="1"/>
      <w:numFmt w:val="decimal"/>
      <w:lvlText w:val="2.%1."/>
      <w:lvlJc w:val="left"/>
      <w:pPr>
        <w:ind w:left="720" w:hanging="360"/>
      </w:pPr>
      <w:rPr>
        <w:rFonts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8" w15:restartNumberingAfterBreak="0">
    <w:nsid w:val="3D36728A"/>
    <w:multiLevelType w:val="hybridMultilevel"/>
    <w:tmpl w:val="056E9DA6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2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4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4D1E4FAB"/>
    <w:multiLevelType w:val="singleLevel"/>
    <w:tmpl w:val="49021EA0"/>
    <w:lvl w:ilvl="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37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38" w15:restartNumberingAfterBreak="0">
    <w:nsid w:val="55653E29"/>
    <w:multiLevelType w:val="hybridMultilevel"/>
    <w:tmpl w:val="856E3A0E"/>
    <w:lvl w:ilvl="0" w:tplc="7570EC36">
      <w:start w:val="1"/>
      <w:numFmt w:val="lowerLetter"/>
      <w:lvlText w:val="%1)"/>
      <w:lvlJc w:val="left"/>
      <w:pPr>
        <w:ind w:left="1211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9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0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F6605E"/>
    <w:multiLevelType w:val="multilevel"/>
    <w:tmpl w:val="7C6E09C2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3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6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7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49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1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2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56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58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59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0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61" w15:restartNumberingAfterBreak="0">
    <w:nsid w:val="7F2C1666"/>
    <w:multiLevelType w:val="singleLevel"/>
    <w:tmpl w:val="49021EA0"/>
    <w:lvl w:ilvl="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num w:numId="1" w16cid:durableId="1855263029">
    <w:abstractNumId w:val="60"/>
  </w:num>
  <w:num w:numId="2" w16cid:durableId="591010951">
    <w:abstractNumId w:val="21"/>
  </w:num>
  <w:num w:numId="3" w16cid:durableId="238911278">
    <w:abstractNumId w:val="46"/>
  </w:num>
  <w:num w:numId="4" w16cid:durableId="1437214308">
    <w:abstractNumId w:val="13"/>
  </w:num>
  <w:num w:numId="5" w16cid:durableId="129370002">
    <w:abstractNumId w:val="54"/>
  </w:num>
  <w:num w:numId="6" w16cid:durableId="1235235602">
    <w:abstractNumId w:val="31"/>
  </w:num>
  <w:num w:numId="7" w16cid:durableId="292683786">
    <w:abstractNumId w:val="35"/>
  </w:num>
  <w:num w:numId="8" w16cid:durableId="1527598522">
    <w:abstractNumId w:val="51"/>
  </w:num>
  <w:num w:numId="9" w16cid:durableId="1508863914">
    <w:abstractNumId w:val="16"/>
  </w:num>
  <w:num w:numId="10" w16cid:durableId="131869537">
    <w:abstractNumId w:val="7"/>
  </w:num>
  <w:num w:numId="11" w16cid:durableId="2024892709">
    <w:abstractNumId w:val="52"/>
  </w:num>
  <w:num w:numId="12" w16cid:durableId="943880153">
    <w:abstractNumId w:val="6"/>
  </w:num>
  <w:num w:numId="13" w16cid:durableId="435833975">
    <w:abstractNumId w:val="10"/>
  </w:num>
  <w:num w:numId="14" w16cid:durableId="1478303401">
    <w:abstractNumId w:val="27"/>
  </w:num>
  <w:num w:numId="15" w16cid:durableId="1542401515">
    <w:abstractNumId w:val="44"/>
  </w:num>
  <w:num w:numId="16" w16cid:durableId="79260760">
    <w:abstractNumId w:val="41"/>
  </w:num>
  <w:num w:numId="17" w16cid:durableId="964309985">
    <w:abstractNumId w:val="34"/>
  </w:num>
  <w:num w:numId="18" w16cid:durableId="1749305497">
    <w:abstractNumId w:val="32"/>
  </w:num>
  <w:num w:numId="19" w16cid:durableId="159270820">
    <w:abstractNumId w:val="24"/>
  </w:num>
  <w:num w:numId="20" w16cid:durableId="1208763713">
    <w:abstractNumId w:val="37"/>
  </w:num>
  <w:num w:numId="21" w16cid:durableId="548499002">
    <w:abstractNumId w:val="33"/>
  </w:num>
  <w:num w:numId="22" w16cid:durableId="1265110671">
    <w:abstractNumId w:val="17"/>
  </w:num>
  <w:num w:numId="23" w16cid:durableId="789662708">
    <w:abstractNumId w:val="28"/>
  </w:num>
  <w:num w:numId="24" w16cid:durableId="2091198053">
    <w:abstractNumId w:val="58"/>
  </w:num>
  <w:num w:numId="25" w16cid:durableId="1343894242">
    <w:abstractNumId w:val="48"/>
  </w:num>
  <w:num w:numId="26" w16cid:durableId="1346055610">
    <w:abstractNumId w:val="50"/>
  </w:num>
  <w:num w:numId="27" w16cid:durableId="351414878">
    <w:abstractNumId w:val="14"/>
  </w:num>
  <w:num w:numId="28" w16cid:durableId="162624332">
    <w:abstractNumId w:val="57"/>
  </w:num>
  <w:num w:numId="29" w16cid:durableId="1995599486">
    <w:abstractNumId w:val="53"/>
  </w:num>
  <w:num w:numId="30" w16cid:durableId="668823770">
    <w:abstractNumId w:val="25"/>
  </w:num>
  <w:num w:numId="31" w16cid:durableId="323170376">
    <w:abstractNumId w:val="49"/>
  </w:num>
  <w:num w:numId="32" w16cid:durableId="1911428819">
    <w:abstractNumId w:val="22"/>
  </w:num>
  <w:num w:numId="33" w16cid:durableId="1311254600">
    <w:abstractNumId w:val="30"/>
  </w:num>
  <w:num w:numId="34" w16cid:durableId="702250935">
    <w:abstractNumId w:val="59"/>
  </w:num>
  <w:num w:numId="35" w16cid:durableId="38695055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335160204">
    <w:abstractNumId w:val="5"/>
  </w:num>
  <w:num w:numId="37" w16cid:durableId="1214266639">
    <w:abstractNumId w:val="19"/>
  </w:num>
  <w:num w:numId="38" w16cid:durableId="1940138503">
    <w:abstractNumId w:val="56"/>
  </w:num>
  <w:num w:numId="39" w16cid:durableId="531957932">
    <w:abstractNumId w:val="2"/>
  </w:num>
  <w:num w:numId="40" w16cid:durableId="886262642">
    <w:abstractNumId w:val="23"/>
  </w:num>
  <w:num w:numId="41" w16cid:durableId="1393427459">
    <w:abstractNumId w:val="12"/>
  </w:num>
  <w:num w:numId="42" w16cid:durableId="169681542">
    <w:abstractNumId w:val="55"/>
  </w:num>
  <w:num w:numId="43" w16cid:durableId="2059818965">
    <w:abstractNumId w:val="39"/>
  </w:num>
  <w:num w:numId="44" w16cid:durableId="1352104666">
    <w:abstractNumId w:val="11"/>
  </w:num>
  <w:num w:numId="45" w16cid:durableId="1234587498">
    <w:abstractNumId w:val="9"/>
  </w:num>
  <w:num w:numId="46" w16cid:durableId="1967588955">
    <w:abstractNumId w:val="29"/>
  </w:num>
  <w:num w:numId="47" w16cid:durableId="1260992519">
    <w:abstractNumId w:val="3"/>
  </w:num>
  <w:num w:numId="48" w16cid:durableId="1754204840">
    <w:abstractNumId w:val="43"/>
  </w:num>
  <w:num w:numId="49" w16cid:durableId="1983852029">
    <w:abstractNumId w:val="45"/>
  </w:num>
  <w:num w:numId="50" w16cid:durableId="237981982">
    <w:abstractNumId w:val="47"/>
  </w:num>
  <w:num w:numId="51" w16cid:durableId="1342471894">
    <w:abstractNumId w:val="8"/>
  </w:num>
  <w:num w:numId="52" w16cid:durableId="566769575">
    <w:abstractNumId w:val="20"/>
  </w:num>
  <w:num w:numId="53" w16cid:durableId="1445274432">
    <w:abstractNumId w:val="42"/>
  </w:num>
  <w:num w:numId="54" w16cid:durableId="1119909263">
    <w:abstractNumId w:val="18"/>
  </w:num>
  <w:num w:numId="55" w16cid:durableId="279462140">
    <w:abstractNumId w:val="4"/>
  </w:num>
  <w:num w:numId="56" w16cid:durableId="449517754">
    <w:abstractNumId w:val="26"/>
  </w:num>
  <w:num w:numId="57" w16cid:durableId="932207602">
    <w:abstractNumId w:val="38"/>
  </w:num>
  <w:num w:numId="58" w16cid:durableId="1377967994">
    <w:abstractNumId w:val="36"/>
  </w:num>
  <w:num w:numId="59" w16cid:durableId="1614827433">
    <w:abstractNumId w:val="15"/>
  </w:num>
  <w:num w:numId="60" w16cid:durableId="42097477">
    <w:abstractNumId w:val="61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3E1E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A21"/>
    <w:rsid w:val="00070CF6"/>
    <w:rsid w:val="0007112B"/>
    <w:rsid w:val="00071374"/>
    <w:rsid w:val="000717BE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5FB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974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855"/>
    <w:rsid w:val="00157919"/>
    <w:rsid w:val="00160208"/>
    <w:rsid w:val="00160577"/>
    <w:rsid w:val="00160807"/>
    <w:rsid w:val="00160BEE"/>
    <w:rsid w:val="00160D26"/>
    <w:rsid w:val="00161108"/>
    <w:rsid w:val="001611F2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1E54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07B8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4EAD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111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7C2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5FB9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EE6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FB1"/>
    <w:rsid w:val="00256493"/>
    <w:rsid w:val="0025656C"/>
    <w:rsid w:val="00256854"/>
    <w:rsid w:val="00256899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CCC"/>
    <w:rsid w:val="00265E16"/>
    <w:rsid w:val="00266F07"/>
    <w:rsid w:val="002673E6"/>
    <w:rsid w:val="00267440"/>
    <w:rsid w:val="0026765C"/>
    <w:rsid w:val="00267719"/>
    <w:rsid w:val="00270537"/>
    <w:rsid w:val="0027065F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3D7B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751"/>
    <w:rsid w:val="002C5BA9"/>
    <w:rsid w:val="002C608A"/>
    <w:rsid w:val="002C6753"/>
    <w:rsid w:val="002C6FEC"/>
    <w:rsid w:val="002C7291"/>
    <w:rsid w:val="002C7428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0C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565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CB"/>
    <w:rsid w:val="00360CA2"/>
    <w:rsid w:val="00360E91"/>
    <w:rsid w:val="00360FA3"/>
    <w:rsid w:val="003610B3"/>
    <w:rsid w:val="00361123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45B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6173"/>
    <w:rsid w:val="003D6378"/>
    <w:rsid w:val="003D6815"/>
    <w:rsid w:val="003D6F6D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D77"/>
    <w:rsid w:val="003E2DDA"/>
    <w:rsid w:val="003E2E6B"/>
    <w:rsid w:val="003E321F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6C8E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03F"/>
    <w:rsid w:val="00490528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660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9BC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0"/>
    <w:rsid w:val="00535121"/>
    <w:rsid w:val="005359A5"/>
    <w:rsid w:val="00535A92"/>
    <w:rsid w:val="00535AE7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DA3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7BC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8BB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5A2F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1B9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5FFE"/>
    <w:rsid w:val="0060618D"/>
    <w:rsid w:val="006063C6"/>
    <w:rsid w:val="0060646F"/>
    <w:rsid w:val="0060694A"/>
    <w:rsid w:val="00606EE8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B6B"/>
    <w:rsid w:val="00612B6E"/>
    <w:rsid w:val="00612D99"/>
    <w:rsid w:val="0061437B"/>
    <w:rsid w:val="00614485"/>
    <w:rsid w:val="006144BE"/>
    <w:rsid w:val="00614EFC"/>
    <w:rsid w:val="006152AF"/>
    <w:rsid w:val="006155B1"/>
    <w:rsid w:val="0061560C"/>
    <w:rsid w:val="0061563E"/>
    <w:rsid w:val="00615DA6"/>
    <w:rsid w:val="00616C98"/>
    <w:rsid w:val="006179B2"/>
    <w:rsid w:val="00617D24"/>
    <w:rsid w:val="006201C9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6C66"/>
    <w:rsid w:val="00627180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EC3"/>
    <w:rsid w:val="00651022"/>
    <w:rsid w:val="006510C1"/>
    <w:rsid w:val="0065116C"/>
    <w:rsid w:val="006522EC"/>
    <w:rsid w:val="00652741"/>
    <w:rsid w:val="00652A98"/>
    <w:rsid w:val="00653289"/>
    <w:rsid w:val="006537AC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60B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704D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ED"/>
    <w:rsid w:val="0078256A"/>
    <w:rsid w:val="00782595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A7E17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F14"/>
    <w:rsid w:val="008141C5"/>
    <w:rsid w:val="00814745"/>
    <w:rsid w:val="0081499F"/>
    <w:rsid w:val="00814B12"/>
    <w:rsid w:val="00815005"/>
    <w:rsid w:val="008150EE"/>
    <w:rsid w:val="008152F2"/>
    <w:rsid w:val="008153ED"/>
    <w:rsid w:val="0081612C"/>
    <w:rsid w:val="00816451"/>
    <w:rsid w:val="0081649E"/>
    <w:rsid w:val="008167F0"/>
    <w:rsid w:val="00816870"/>
    <w:rsid w:val="00816A80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3E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83A"/>
    <w:rsid w:val="00863A0A"/>
    <w:rsid w:val="00863B05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30EA"/>
    <w:rsid w:val="008831B9"/>
    <w:rsid w:val="0088359C"/>
    <w:rsid w:val="008837F7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736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B6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579"/>
    <w:rsid w:val="008C4582"/>
    <w:rsid w:val="008C45C2"/>
    <w:rsid w:val="008C4A01"/>
    <w:rsid w:val="008C5599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21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A32"/>
    <w:rsid w:val="00914D58"/>
    <w:rsid w:val="00914EB1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CB3"/>
    <w:rsid w:val="00933F41"/>
    <w:rsid w:val="0093409E"/>
    <w:rsid w:val="00934BD9"/>
    <w:rsid w:val="00934BFD"/>
    <w:rsid w:val="00935B80"/>
    <w:rsid w:val="00936241"/>
    <w:rsid w:val="00936901"/>
    <w:rsid w:val="00936EE1"/>
    <w:rsid w:val="009370F5"/>
    <w:rsid w:val="00937B39"/>
    <w:rsid w:val="0094000A"/>
    <w:rsid w:val="0094009E"/>
    <w:rsid w:val="00940396"/>
    <w:rsid w:val="00940B32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1381"/>
    <w:rsid w:val="00991746"/>
    <w:rsid w:val="009919E3"/>
    <w:rsid w:val="00992704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3F1F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0F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526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208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0C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77E61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3F8F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61C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32B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00C"/>
    <w:rsid w:val="00B47168"/>
    <w:rsid w:val="00B475D7"/>
    <w:rsid w:val="00B47EEE"/>
    <w:rsid w:val="00B503B7"/>
    <w:rsid w:val="00B503CE"/>
    <w:rsid w:val="00B50D64"/>
    <w:rsid w:val="00B50E2D"/>
    <w:rsid w:val="00B5145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5F3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C2B"/>
    <w:rsid w:val="00B86E4A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B6A"/>
    <w:rsid w:val="00BB1F1E"/>
    <w:rsid w:val="00BB255F"/>
    <w:rsid w:val="00BB2A1A"/>
    <w:rsid w:val="00BB2EE8"/>
    <w:rsid w:val="00BB2F52"/>
    <w:rsid w:val="00BB3018"/>
    <w:rsid w:val="00BB3A24"/>
    <w:rsid w:val="00BB3AFC"/>
    <w:rsid w:val="00BB3C88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BB0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0D1"/>
    <w:rsid w:val="00C00345"/>
    <w:rsid w:val="00C0080C"/>
    <w:rsid w:val="00C00B6D"/>
    <w:rsid w:val="00C00D18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BC0"/>
    <w:rsid w:val="00C1768E"/>
    <w:rsid w:val="00C17DDD"/>
    <w:rsid w:val="00C17EC9"/>
    <w:rsid w:val="00C17FE4"/>
    <w:rsid w:val="00C20344"/>
    <w:rsid w:val="00C20761"/>
    <w:rsid w:val="00C209BA"/>
    <w:rsid w:val="00C21416"/>
    <w:rsid w:val="00C21475"/>
    <w:rsid w:val="00C21820"/>
    <w:rsid w:val="00C21AD1"/>
    <w:rsid w:val="00C21B28"/>
    <w:rsid w:val="00C21DB2"/>
    <w:rsid w:val="00C22193"/>
    <w:rsid w:val="00C22681"/>
    <w:rsid w:val="00C23321"/>
    <w:rsid w:val="00C2338A"/>
    <w:rsid w:val="00C2342B"/>
    <w:rsid w:val="00C23451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0A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B9A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57B"/>
    <w:rsid w:val="00D12D24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E1"/>
    <w:rsid w:val="00D441F9"/>
    <w:rsid w:val="00D442F0"/>
    <w:rsid w:val="00D4468D"/>
    <w:rsid w:val="00D4483F"/>
    <w:rsid w:val="00D44F43"/>
    <w:rsid w:val="00D44FEF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B57"/>
    <w:rsid w:val="00D54BE9"/>
    <w:rsid w:val="00D54CF6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82C"/>
    <w:rsid w:val="00D70E41"/>
    <w:rsid w:val="00D711A9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1AF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49C"/>
    <w:rsid w:val="00DB295D"/>
    <w:rsid w:val="00DB2B20"/>
    <w:rsid w:val="00DB32F4"/>
    <w:rsid w:val="00DB3831"/>
    <w:rsid w:val="00DB3E41"/>
    <w:rsid w:val="00DB3EF2"/>
    <w:rsid w:val="00DB4890"/>
    <w:rsid w:val="00DB48A0"/>
    <w:rsid w:val="00DB4B1C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BDF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3972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D6D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89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03C"/>
    <w:rsid w:val="00ED52D9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830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3D4"/>
    <w:rsid w:val="00F5556F"/>
    <w:rsid w:val="00F55F1B"/>
    <w:rsid w:val="00F56066"/>
    <w:rsid w:val="00F56244"/>
    <w:rsid w:val="00F56281"/>
    <w:rsid w:val="00F563CD"/>
    <w:rsid w:val="00F56547"/>
    <w:rsid w:val="00F57005"/>
    <w:rsid w:val="00F57198"/>
    <w:rsid w:val="00F573FD"/>
    <w:rsid w:val="00F57838"/>
    <w:rsid w:val="00F57882"/>
    <w:rsid w:val="00F57A99"/>
    <w:rsid w:val="00F60492"/>
    <w:rsid w:val="00F604C6"/>
    <w:rsid w:val="00F60792"/>
    <w:rsid w:val="00F60B96"/>
    <w:rsid w:val="00F60D21"/>
    <w:rsid w:val="00F60F95"/>
    <w:rsid w:val="00F61144"/>
    <w:rsid w:val="00F6127F"/>
    <w:rsid w:val="00F6128C"/>
    <w:rsid w:val="00F61373"/>
    <w:rsid w:val="00F61FB2"/>
    <w:rsid w:val="00F62698"/>
    <w:rsid w:val="00F626D7"/>
    <w:rsid w:val="00F62B11"/>
    <w:rsid w:val="00F6377A"/>
    <w:rsid w:val="00F63A5D"/>
    <w:rsid w:val="00F644CC"/>
    <w:rsid w:val="00F644D4"/>
    <w:rsid w:val="00F647E0"/>
    <w:rsid w:val="00F64822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90F"/>
    <w:rsid w:val="00FA3FB0"/>
    <w:rsid w:val="00FA4260"/>
    <w:rsid w:val="00FA4413"/>
    <w:rsid w:val="00FA444E"/>
    <w:rsid w:val="00FA47D0"/>
    <w:rsid w:val="00FA4EB8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A6"/>
    <w:rsid w:val="00FB2665"/>
    <w:rsid w:val="00FB2782"/>
    <w:rsid w:val="00FB2EBC"/>
    <w:rsid w:val="00FB31F5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593BD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99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99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8152F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xcontentpasted0">
    <w:name w:val="x_contentpasted0"/>
    <w:basedOn w:val="Domylnaczcionkaakapitu"/>
    <w:rsid w:val="008152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86DA1-0A4E-430B-8C14-90F1C2C8FE2C}">
  <ds:schemaRefs>
    <ds:schemaRef ds:uri="http://purl.org/dc/dcmitype/"/>
    <ds:schemaRef ds:uri="http://www.w3.org/XML/1998/namespace"/>
    <ds:schemaRef ds:uri="be0105e7-24d7-4d88-a17d-b6775fa5f094"/>
    <ds:schemaRef ds:uri="http://schemas.openxmlformats.org/package/2006/metadata/core-properties"/>
    <ds:schemaRef ds:uri="95c4cf3f-e4bc-4fed-8873-da16f630d3ad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766EEF-3C2F-4031-A898-75A745E64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479</Words>
  <Characters>10334</Characters>
  <Application>Microsoft Office Word</Application>
  <DocSecurity>0</DocSecurity>
  <Lines>86</Lines>
  <Paragraphs>2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1790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onika Golińczak</cp:lastModifiedBy>
  <cp:revision>2</cp:revision>
  <cp:lastPrinted>2023-11-09T09:08:00Z</cp:lastPrinted>
  <dcterms:created xsi:type="dcterms:W3CDTF">2023-11-09T09:15:00Z</dcterms:created>
  <dcterms:modified xsi:type="dcterms:W3CDTF">2023-11-0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